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242ED2" w14:textId="77777777" w:rsidR="00C75131" w:rsidRPr="004F3AB1" w:rsidRDefault="00C75131" w:rsidP="00A70D42">
      <w:pPr>
        <w:rPr>
          <w:rFonts w:ascii="Calibri" w:hAnsi="Calibri" w:cs="Calibri"/>
          <w:b/>
          <w:sz w:val="20"/>
        </w:rPr>
      </w:pPr>
    </w:p>
    <w:p w14:paraId="7D252E1D" w14:textId="77777777" w:rsidR="00B2408C" w:rsidRPr="004F3AB1" w:rsidRDefault="00DC14A1" w:rsidP="00B2408C">
      <w:pPr>
        <w:rPr>
          <w:rFonts w:ascii="Calibri" w:hAnsi="Calibri" w:cs="Calibri"/>
          <w:szCs w:val="22"/>
          <w:lang w:val="en-US"/>
        </w:rPr>
      </w:pPr>
      <w:r>
        <w:rPr>
          <w:rFonts w:ascii="Calibri" w:hAnsi="Calibri" w:cs="Calibri"/>
          <w:noProof/>
        </w:rPr>
        <w:pict w14:anchorId="4FF8B1BD"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7" type="#_x0000_t202" style="position:absolute;margin-left:1.35pt;margin-top:-23.85pt;width:204.1pt;height:63pt;z-index:1;visibility:visible;mso-width-percent:400;mso-width-percent:4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" stroked="f">
            <v:textbox>
              <w:txbxContent>
                <w:p w14:paraId="27355992" w14:textId="77777777" w:rsidR="00B2408C" w:rsidRDefault="00DC14A1" w:rsidP="00B2408C">
                  <w:r>
                    <w:rPr>
                      <w:noProof/>
                    </w:rPr>
                    <w:pict w14:anchorId="4A9E6D41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Εικόνα 1" o:spid="_x0000_i1026" type="#_x0000_t75" alt="https://www.ihu.edu.gr/images/logos/IHU_logo_blue_gr.jpg" style="width:177pt;height:55.2pt;visibility:visible">
                        <v:imagedata r:id="rId7" o:title="IHU_logo_blue_gr"/>
                      </v:shape>
                    </w:pict>
                  </w:r>
                </w:p>
              </w:txbxContent>
            </v:textbox>
          </v:shape>
        </w:pict>
      </w:r>
    </w:p>
    <w:p w14:paraId="16670A3F" w14:textId="77777777" w:rsidR="00B2408C" w:rsidRPr="004F3AB1" w:rsidRDefault="00B2408C" w:rsidP="00B2408C">
      <w:pPr>
        <w:ind w:right="5669"/>
        <w:jc w:val="center"/>
        <w:rPr>
          <w:rFonts w:ascii="Calibri" w:hAnsi="Calibri" w:cs="Calibri"/>
          <w:b/>
          <w:szCs w:val="22"/>
          <w:lang w:val="en-US"/>
        </w:rPr>
      </w:pPr>
    </w:p>
    <w:p w14:paraId="0A00C22C" w14:textId="77777777" w:rsidR="00B2408C" w:rsidRPr="004F3AB1" w:rsidRDefault="00B2408C" w:rsidP="00B2408C">
      <w:pPr>
        <w:ind w:right="5669"/>
        <w:jc w:val="center"/>
        <w:rPr>
          <w:rFonts w:ascii="Calibri" w:hAnsi="Calibri" w:cs="Calibri"/>
          <w:b/>
          <w:szCs w:val="22"/>
          <w:lang w:val="en-US"/>
        </w:rPr>
      </w:pPr>
    </w:p>
    <w:p w14:paraId="5A25B6B3" w14:textId="77777777" w:rsidR="00B2408C" w:rsidRPr="004F3AB1" w:rsidRDefault="00B2408C" w:rsidP="00B2408C">
      <w:pPr>
        <w:ind w:right="5669"/>
        <w:rPr>
          <w:rFonts w:ascii="Calibri" w:hAnsi="Calibri" w:cs="Calibri"/>
          <w:b/>
          <w:sz w:val="22"/>
          <w:szCs w:val="22"/>
        </w:rPr>
      </w:pPr>
      <w:r w:rsidRPr="004F3AB1">
        <w:rPr>
          <w:rFonts w:ascii="Calibri" w:hAnsi="Calibri" w:cs="Calibri"/>
          <w:b/>
          <w:sz w:val="22"/>
          <w:szCs w:val="22"/>
        </w:rPr>
        <w:t>ΕΛΛΗΝΙΚΗ ΔΗΜΟΚΡΑΤΙΑ</w:t>
      </w:r>
    </w:p>
    <w:p w14:paraId="73DECB03" w14:textId="77777777" w:rsidR="00B2408C" w:rsidRPr="004F3AB1" w:rsidRDefault="00B2408C" w:rsidP="00B2408C">
      <w:pPr>
        <w:ind w:right="5669"/>
        <w:jc w:val="center"/>
        <w:rPr>
          <w:rFonts w:ascii="Calibri" w:hAnsi="Calibri" w:cs="Calibri"/>
          <w:b/>
          <w:sz w:val="22"/>
          <w:szCs w:val="22"/>
        </w:rPr>
      </w:pPr>
      <w:r w:rsidRPr="004F3AB1">
        <w:rPr>
          <w:rFonts w:ascii="Calibri" w:hAnsi="Calibri" w:cs="Calibri"/>
          <w:b/>
          <w:sz w:val="22"/>
          <w:szCs w:val="22"/>
        </w:rPr>
        <w:t>ΔΙΕΘΝΕΣ ΠΑΝΕΠΙΣΤΗΜΙΟ ΤΗΣ ΕΛΛΑΔΟΣ (ΔΙ.ΠΑ.Ε)</w:t>
      </w:r>
    </w:p>
    <w:p w14:paraId="451F3810" w14:textId="77777777" w:rsidR="00B2408C" w:rsidRPr="004F3AB1" w:rsidRDefault="00B2408C" w:rsidP="00B2408C">
      <w:pPr>
        <w:pStyle w:val="aa"/>
        <w:tabs>
          <w:tab w:val="left" w:pos="0"/>
        </w:tabs>
        <w:rPr>
          <w:rFonts w:ascii="Calibri" w:hAnsi="Calibri" w:cs="Calibri"/>
          <w:caps/>
          <w:szCs w:val="22"/>
        </w:rPr>
      </w:pPr>
      <w:r w:rsidRPr="004F3AB1">
        <w:rPr>
          <w:rFonts w:ascii="Calibri" w:hAnsi="Calibri" w:cs="Calibri"/>
          <w:b/>
          <w:bCs/>
          <w:caps/>
          <w:szCs w:val="22"/>
        </w:rPr>
        <w:t>Διεύθυνση ΔΙΟΙΚΗΤΙΚΩΝ ΥΠΗΡΕΣΙΩΝ</w:t>
      </w:r>
      <w:r w:rsidRPr="004F3AB1">
        <w:rPr>
          <w:rFonts w:ascii="Calibri" w:hAnsi="Calibri" w:cs="Calibri"/>
          <w:caps/>
          <w:szCs w:val="22"/>
        </w:rPr>
        <w:t xml:space="preserve">                                      </w:t>
      </w:r>
    </w:p>
    <w:p w14:paraId="59B68EF5" w14:textId="77777777" w:rsidR="00B2408C" w:rsidRPr="004F3AB1" w:rsidRDefault="00B2408C" w:rsidP="00B2408C">
      <w:pPr>
        <w:pStyle w:val="aa"/>
        <w:tabs>
          <w:tab w:val="left" w:pos="0"/>
        </w:tabs>
        <w:rPr>
          <w:rFonts w:ascii="Calibri" w:hAnsi="Calibri" w:cs="Calibri"/>
          <w:b/>
          <w:bCs/>
          <w:caps/>
          <w:szCs w:val="22"/>
        </w:rPr>
      </w:pPr>
      <w:r w:rsidRPr="004F3AB1">
        <w:rPr>
          <w:rFonts w:ascii="Calibri" w:hAnsi="Calibri" w:cs="Calibri"/>
          <w:b/>
          <w:bCs/>
          <w:caps/>
          <w:szCs w:val="22"/>
        </w:rPr>
        <w:t xml:space="preserve">Τμήμα ΟΙΚΟΝΟΜΙΚΩΝ ΥΠΟΘΕΣΕΩΝ                                        </w:t>
      </w:r>
      <w:r w:rsidRPr="004F3AB1">
        <w:rPr>
          <w:rFonts w:ascii="Calibri" w:hAnsi="Calibri" w:cs="Calibri"/>
          <w:szCs w:val="22"/>
        </w:rPr>
        <w:t>Θεσσαλονίκη,</w:t>
      </w:r>
      <w:r w:rsidRPr="004F3AB1">
        <w:rPr>
          <w:rFonts w:ascii="Calibri" w:hAnsi="Calibri" w:cs="Calibri"/>
          <w:caps/>
          <w:szCs w:val="22"/>
        </w:rPr>
        <w:t xml:space="preserve">      </w:t>
      </w:r>
      <w:r w:rsidR="00A93216">
        <w:rPr>
          <w:rFonts w:ascii="Calibri" w:hAnsi="Calibri" w:cs="Calibri"/>
          <w:b/>
          <w:caps/>
          <w:szCs w:val="22"/>
        </w:rPr>
        <w:t>……..</w:t>
      </w:r>
    </w:p>
    <w:p w14:paraId="4B974257" w14:textId="77777777" w:rsidR="00B2408C" w:rsidRPr="004F3AB1" w:rsidRDefault="00B2408C" w:rsidP="00B2408C">
      <w:pPr>
        <w:rPr>
          <w:rFonts w:ascii="Calibri" w:hAnsi="Calibri" w:cs="Calibri"/>
          <w:sz w:val="22"/>
          <w:szCs w:val="22"/>
        </w:rPr>
      </w:pPr>
      <w:r w:rsidRPr="004F3AB1">
        <w:rPr>
          <w:rFonts w:ascii="Calibri" w:hAnsi="Calibri" w:cs="Calibri"/>
          <w:b/>
          <w:bCs/>
          <w:caps/>
          <w:sz w:val="22"/>
          <w:szCs w:val="22"/>
        </w:rPr>
        <w:t xml:space="preserve">                                                                                                             </w:t>
      </w:r>
      <w:r w:rsidRPr="00BC2B07">
        <w:rPr>
          <w:rFonts w:ascii="Calibri" w:hAnsi="Calibri" w:cs="Calibri"/>
          <w:b/>
          <w:bCs/>
          <w:caps/>
          <w:sz w:val="22"/>
          <w:szCs w:val="22"/>
        </w:rPr>
        <w:t xml:space="preserve">          </w:t>
      </w:r>
      <w:r w:rsidRPr="004F3AB1">
        <w:rPr>
          <w:rFonts w:ascii="Calibri" w:hAnsi="Calibri" w:cs="Calibri"/>
          <w:sz w:val="22"/>
          <w:szCs w:val="22"/>
        </w:rPr>
        <w:t xml:space="preserve">Αρ. </w:t>
      </w:r>
      <w:proofErr w:type="spellStart"/>
      <w:r w:rsidRPr="004F3AB1">
        <w:rPr>
          <w:rFonts w:ascii="Calibri" w:hAnsi="Calibri" w:cs="Calibri"/>
          <w:sz w:val="22"/>
          <w:szCs w:val="22"/>
        </w:rPr>
        <w:t>Πρωτ</w:t>
      </w:r>
      <w:proofErr w:type="spellEnd"/>
      <w:r w:rsidRPr="004F3AB1">
        <w:rPr>
          <w:rFonts w:ascii="Calibri" w:hAnsi="Calibri" w:cs="Calibri"/>
          <w:sz w:val="22"/>
          <w:szCs w:val="22"/>
        </w:rPr>
        <w:t xml:space="preserve">.: </w:t>
      </w:r>
    </w:p>
    <w:p w14:paraId="04D8EEAF" w14:textId="77777777" w:rsidR="00B2408C" w:rsidRPr="004F3AB1" w:rsidRDefault="00B2408C" w:rsidP="00B2408C">
      <w:pPr>
        <w:rPr>
          <w:rFonts w:ascii="Calibri" w:hAnsi="Calibri" w:cs="Calibri"/>
          <w:bCs/>
          <w:sz w:val="22"/>
          <w:szCs w:val="22"/>
        </w:rPr>
      </w:pPr>
      <w:r w:rsidRPr="004F3AB1">
        <w:rPr>
          <w:rFonts w:ascii="Calibri" w:hAnsi="Calibri" w:cs="Calibri"/>
          <w:sz w:val="22"/>
          <w:szCs w:val="22"/>
        </w:rPr>
        <w:t>Διεύθυνση:</w:t>
      </w:r>
      <w:r w:rsidRPr="004F3AB1">
        <w:rPr>
          <w:rFonts w:ascii="Calibri" w:hAnsi="Calibri" w:cs="Calibri"/>
          <w:b/>
          <w:bCs/>
          <w:sz w:val="22"/>
          <w:szCs w:val="22"/>
        </w:rPr>
        <w:t xml:space="preserve">    </w:t>
      </w:r>
      <w:r w:rsidRPr="004F3AB1">
        <w:rPr>
          <w:rFonts w:ascii="Calibri" w:hAnsi="Calibri" w:cs="Calibri"/>
          <w:bCs/>
          <w:sz w:val="22"/>
          <w:szCs w:val="22"/>
        </w:rPr>
        <w:t>14</w:t>
      </w:r>
      <w:r w:rsidRPr="004F3AB1">
        <w:rPr>
          <w:rFonts w:ascii="Calibri" w:hAnsi="Calibri" w:cs="Calibri"/>
          <w:bCs/>
          <w:sz w:val="22"/>
          <w:szCs w:val="22"/>
          <w:vertAlign w:val="superscript"/>
        </w:rPr>
        <w:t>ο</w:t>
      </w:r>
      <w:r w:rsidRPr="004F3AB1">
        <w:rPr>
          <w:rFonts w:ascii="Calibri" w:hAnsi="Calibri" w:cs="Calibri"/>
          <w:bCs/>
          <w:sz w:val="22"/>
          <w:szCs w:val="22"/>
        </w:rPr>
        <w:t xml:space="preserve">χλμ Θεσσαλονίκης – Ν. Μουδανιών                  </w:t>
      </w:r>
    </w:p>
    <w:p w14:paraId="11495258" w14:textId="77777777" w:rsidR="00B2408C" w:rsidRPr="004F3AB1" w:rsidRDefault="00B2408C" w:rsidP="00B2408C">
      <w:pPr>
        <w:rPr>
          <w:rFonts w:ascii="Calibri" w:hAnsi="Calibri" w:cs="Calibri"/>
          <w:bCs/>
          <w:sz w:val="22"/>
          <w:szCs w:val="22"/>
        </w:rPr>
      </w:pPr>
      <w:r w:rsidRPr="004F3AB1">
        <w:rPr>
          <w:rFonts w:ascii="Calibri" w:hAnsi="Calibri" w:cs="Calibri"/>
          <w:bCs/>
          <w:sz w:val="22"/>
          <w:szCs w:val="22"/>
        </w:rPr>
        <w:t xml:space="preserve">                          Τ.Κ. 57001 Θέρμη Θεσσαλονίκης</w:t>
      </w:r>
    </w:p>
    <w:p w14:paraId="44E8B83C" w14:textId="77777777" w:rsidR="00B2408C" w:rsidRPr="004F3AB1" w:rsidRDefault="00B2408C" w:rsidP="00B2408C">
      <w:pPr>
        <w:rPr>
          <w:rFonts w:ascii="Calibri" w:hAnsi="Calibri" w:cs="Calibri"/>
          <w:sz w:val="22"/>
          <w:szCs w:val="22"/>
        </w:rPr>
      </w:pPr>
    </w:p>
    <w:p w14:paraId="2EF0AD77" w14:textId="77777777" w:rsidR="00B2408C" w:rsidRPr="008F2501" w:rsidRDefault="00B2408C" w:rsidP="00B2408C">
      <w:pPr>
        <w:rPr>
          <w:rFonts w:ascii="Calibri" w:hAnsi="Calibri" w:cs="Calibri"/>
          <w:sz w:val="22"/>
          <w:szCs w:val="22"/>
        </w:rPr>
      </w:pPr>
      <w:r w:rsidRPr="008F2501">
        <w:rPr>
          <w:rFonts w:ascii="Calibri" w:hAnsi="Calibri" w:cs="Calibri"/>
          <w:sz w:val="22"/>
          <w:szCs w:val="22"/>
        </w:rPr>
        <w:t xml:space="preserve">Πληροφορίες: </w:t>
      </w:r>
      <w:r w:rsidR="008F2501">
        <w:rPr>
          <w:rFonts w:ascii="Calibri" w:hAnsi="Calibri" w:cs="Calibri"/>
          <w:sz w:val="22"/>
          <w:szCs w:val="22"/>
        </w:rPr>
        <w:t xml:space="preserve"> </w:t>
      </w:r>
    </w:p>
    <w:p w14:paraId="623B75A3" w14:textId="77777777" w:rsidR="00B2408C" w:rsidRPr="007167FF" w:rsidRDefault="00B2408C" w:rsidP="00B2408C">
      <w:pPr>
        <w:rPr>
          <w:rFonts w:ascii="Calibri" w:hAnsi="Calibri" w:cs="Calibri"/>
          <w:sz w:val="22"/>
          <w:szCs w:val="22"/>
        </w:rPr>
      </w:pPr>
      <w:r w:rsidRPr="008F2501">
        <w:rPr>
          <w:rFonts w:ascii="Calibri" w:hAnsi="Calibri" w:cs="Calibri"/>
          <w:sz w:val="22"/>
          <w:szCs w:val="22"/>
          <w:lang w:val="en-US"/>
        </w:rPr>
        <w:t>Email</w:t>
      </w:r>
      <w:r w:rsidRPr="007167FF">
        <w:rPr>
          <w:rFonts w:ascii="Calibri" w:hAnsi="Calibri" w:cs="Calibri"/>
          <w:sz w:val="22"/>
          <w:szCs w:val="22"/>
        </w:rPr>
        <w:t xml:space="preserve">:               </w:t>
      </w:r>
    </w:p>
    <w:p w14:paraId="1E1CCC07" w14:textId="77777777" w:rsidR="00DF4E9C" w:rsidRPr="007167FF" w:rsidRDefault="00DF4E9C" w:rsidP="00DF4E9C">
      <w:pPr>
        <w:rPr>
          <w:rFonts w:ascii="Calibri" w:hAnsi="Calibri" w:cs="Calibri"/>
          <w:sz w:val="22"/>
          <w:szCs w:val="22"/>
        </w:rPr>
      </w:pPr>
      <w:r w:rsidRPr="004F3AB1">
        <w:rPr>
          <w:rFonts w:ascii="Calibri" w:hAnsi="Calibri" w:cs="Calibri"/>
          <w:sz w:val="22"/>
          <w:szCs w:val="22"/>
        </w:rPr>
        <w:t>Τηλέφ</w:t>
      </w:r>
      <w:r>
        <w:rPr>
          <w:rFonts w:ascii="Calibri" w:hAnsi="Calibri" w:cs="Calibri"/>
          <w:sz w:val="22"/>
          <w:szCs w:val="22"/>
        </w:rPr>
        <w:t>ωνο</w:t>
      </w:r>
      <w:r w:rsidRPr="007167FF">
        <w:rPr>
          <w:rFonts w:ascii="Calibri" w:hAnsi="Calibri" w:cs="Calibri"/>
          <w:sz w:val="22"/>
          <w:szCs w:val="22"/>
        </w:rPr>
        <w:t xml:space="preserve">:     </w:t>
      </w:r>
    </w:p>
    <w:p w14:paraId="51CBEBE7" w14:textId="77777777" w:rsidR="00DF4E9C" w:rsidRPr="007167FF" w:rsidRDefault="00DF4E9C" w:rsidP="00DF4E9C">
      <w:pPr>
        <w:rPr>
          <w:rFonts w:ascii="Calibri" w:hAnsi="Calibri" w:cs="Calibri"/>
          <w:bCs/>
          <w:sz w:val="22"/>
          <w:szCs w:val="22"/>
        </w:rPr>
      </w:pPr>
      <w:r w:rsidRPr="003448B4">
        <w:rPr>
          <w:rFonts w:ascii="Calibri" w:hAnsi="Calibri" w:cs="Calibri"/>
          <w:sz w:val="22"/>
          <w:szCs w:val="22"/>
          <w:lang w:val="en-US"/>
        </w:rPr>
        <w:t>F</w:t>
      </w:r>
      <w:r w:rsidRPr="004F3AB1">
        <w:rPr>
          <w:rFonts w:ascii="Calibri" w:hAnsi="Calibri" w:cs="Calibri"/>
          <w:sz w:val="22"/>
          <w:szCs w:val="22"/>
          <w:lang w:val="en-US"/>
        </w:rPr>
        <w:t>ax</w:t>
      </w:r>
      <w:r w:rsidRPr="007167FF">
        <w:rPr>
          <w:rFonts w:ascii="Calibri" w:hAnsi="Calibri" w:cs="Calibri"/>
          <w:sz w:val="22"/>
          <w:szCs w:val="22"/>
        </w:rPr>
        <w:t>:</w:t>
      </w:r>
      <w:r w:rsidRPr="007167FF">
        <w:rPr>
          <w:rFonts w:ascii="Calibri" w:hAnsi="Calibri" w:cs="Calibri"/>
          <w:bCs/>
          <w:sz w:val="22"/>
          <w:szCs w:val="22"/>
        </w:rPr>
        <w:t xml:space="preserve">                  </w:t>
      </w:r>
    </w:p>
    <w:p w14:paraId="1725E213" w14:textId="77777777" w:rsidR="00DF4E9C" w:rsidRPr="007167FF" w:rsidRDefault="00DF4E9C" w:rsidP="00B2408C">
      <w:pPr>
        <w:rPr>
          <w:rFonts w:ascii="Calibri" w:hAnsi="Calibri" w:cs="Calibri"/>
          <w:sz w:val="22"/>
          <w:szCs w:val="22"/>
        </w:rPr>
      </w:pPr>
    </w:p>
    <w:p w14:paraId="235EAE9F" w14:textId="77777777" w:rsidR="00B2408C" w:rsidRPr="007167FF" w:rsidRDefault="00B2408C" w:rsidP="005B2FCE">
      <w:pPr>
        <w:widowControl w:val="0"/>
        <w:tabs>
          <w:tab w:val="left" w:pos="7655"/>
        </w:tabs>
        <w:autoSpaceDE w:val="0"/>
        <w:autoSpaceDN w:val="0"/>
        <w:adjustRightInd w:val="0"/>
        <w:spacing w:line="271" w:lineRule="exact"/>
        <w:rPr>
          <w:rFonts w:ascii="Calibri" w:hAnsi="Calibri" w:cs="Calibri"/>
          <w:sz w:val="16"/>
          <w:szCs w:val="16"/>
        </w:rPr>
      </w:pPr>
    </w:p>
    <w:p w14:paraId="025DDAB0" w14:textId="77777777" w:rsidR="00D32DEE" w:rsidRPr="004F3AB1" w:rsidRDefault="00D32DEE" w:rsidP="00B2408C">
      <w:pPr>
        <w:ind w:left="5640" w:right="-908" w:hanging="960"/>
        <w:rPr>
          <w:rFonts w:ascii="Calibri" w:hAnsi="Calibri" w:cs="Calibri"/>
          <w:sz w:val="22"/>
          <w:szCs w:val="22"/>
        </w:rPr>
      </w:pPr>
      <w:r w:rsidRPr="004F3AB1">
        <w:rPr>
          <w:rFonts w:ascii="Calibri" w:hAnsi="Calibri" w:cs="Calibri"/>
          <w:sz w:val="22"/>
          <w:szCs w:val="22"/>
        </w:rPr>
        <w:t xml:space="preserve">ΠΡΟΣ:   </w:t>
      </w:r>
      <w:r w:rsidR="00B2408C" w:rsidRPr="004F3AB1">
        <w:rPr>
          <w:rFonts w:ascii="Calibri" w:hAnsi="Calibri" w:cs="Calibri"/>
          <w:sz w:val="22"/>
          <w:szCs w:val="22"/>
        </w:rPr>
        <w:t>τον Προϊστάμενο Οικονομικών Υπηρεσιών</w:t>
      </w:r>
    </w:p>
    <w:p w14:paraId="659B4C01" w14:textId="77777777" w:rsidR="00B2408C" w:rsidRPr="004F3AB1" w:rsidRDefault="00B2408C" w:rsidP="00B2408C">
      <w:pPr>
        <w:ind w:left="5640" w:right="-908" w:hanging="253"/>
        <w:rPr>
          <w:rFonts w:ascii="Calibri" w:hAnsi="Calibri" w:cs="Calibri"/>
          <w:bCs/>
          <w:sz w:val="22"/>
          <w:szCs w:val="22"/>
        </w:rPr>
      </w:pPr>
      <w:r w:rsidRPr="004F3AB1">
        <w:rPr>
          <w:rFonts w:ascii="Calibri" w:hAnsi="Calibri" w:cs="Calibri"/>
          <w:bCs/>
          <w:sz w:val="22"/>
          <w:szCs w:val="22"/>
        </w:rPr>
        <w:t>του Διεθνούς Πανεπιστημίου της Ελλάδος</w:t>
      </w:r>
    </w:p>
    <w:p w14:paraId="11BFB9CE" w14:textId="77777777" w:rsidR="00C75131" w:rsidRPr="004F3AB1" w:rsidRDefault="00C75131" w:rsidP="005B2FCE">
      <w:pPr>
        <w:widowControl w:val="0"/>
        <w:autoSpaceDE w:val="0"/>
        <w:autoSpaceDN w:val="0"/>
        <w:adjustRightInd w:val="0"/>
        <w:spacing w:line="271" w:lineRule="exact"/>
        <w:rPr>
          <w:rFonts w:ascii="Calibri" w:hAnsi="Calibri" w:cs="Calibri"/>
          <w:sz w:val="16"/>
          <w:szCs w:val="16"/>
          <w:lang w:val="fr-FR"/>
        </w:rPr>
      </w:pPr>
    </w:p>
    <w:p w14:paraId="0347CC7C" w14:textId="77777777" w:rsidR="00D32DEE" w:rsidRPr="004F3AB1" w:rsidRDefault="00D32DEE" w:rsidP="00D32DEE">
      <w:pPr>
        <w:jc w:val="center"/>
        <w:rPr>
          <w:rFonts w:ascii="Calibri" w:hAnsi="Calibri" w:cs="Calibri"/>
          <w:b/>
          <w:bCs/>
          <w:spacing w:val="120"/>
          <w:sz w:val="28"/>
          <w:szCs w:val="28"/>
        </w:rPr>
      </w:pPr>
      <w:r w:rsidRPr="004F3AB1">
        <w:rPr>
          <w:rFonts w:ascii="Calibri" w:hAnsi="Calibri" w:cs="Calibri"/>
          <w:b/>
          <w:bCs/>
          <w:spacing w:val="120"/>
          <w:sz w:val="28"/>
          <w:szCs w:val="28"/>
        </w:rPr>
        <w:t>ΑΙΤΗΜΑ</w:t>
      </w:r>
    </w:p>
    <w:p w14:paraId="747C70CF" w14:textId="77777777" w:rsidR="005D4221" w:rsidRPr="005D4221" w:rsidRDefault="005D4221" w:rsidP="00B57A77">
      <w:pPr>
        <w:pStyle w:val="Web"/>
        <w:rPr>
          <w:rFonts w:ascii="Calibri" w:hAnsi="Calibri" w:cs="Calibri"/>
          <w:b/>
          <w:bCs/>
          <w:i/>
          <w:sz w:val="28"/>
          <w:szCs w:val="28"/>
        </w:rPr>
      </w:pPr>
      <w:r>
        <w:rPr>
          <w:rFonts w:ascii="Calibri" w:hAnsi="Calibri" w:cs="Calibri"/>
          <w:b/>
          <w:bCs/>
          <w:spacing w:val="120"/>
          <w:sz w:val="22"/>
          <w:szCs w:val="22"/>
        </w:rPr>
        <w:t xml:space="preserve">                 </w:t>
      </w:r>
      <w:r w:rsidRPr="005D4221">
        <w:rPr>
          <w:rFonts w:ascii="Calibri" w:hAnsi="Calibri" w:cs="Calibri"/>
          <w:b/>
          <w:bCs/>
          <w:spacing w:val="120"/>
          <w:sz w:val="28"/>
          <w:szCs w:val="28"/>
        </w:rPr>
        <w:t>ΠΡΟΜΗΘΕΙΑΣ ΑΓΑΘΩΝ</w:t>
      </w:r>
      <w:r w:rsidRPr="005D4221">
        <w:rPr>
          <w:rFonts w:ascii="Calibri" w:hAnsi="Calibri" w:cs="Calibri"/>
          <w:b/>
          <w:bCs/>
          <w:i/>
          <w:sz w:val="28"/>
          <w:szCs w:val="28"/>
        </w:rPr>
        <w:t xml:space="preserve"> </w:t>
      </w:r>
    </w:p>
    <w:p w14:paraId="6500A524" w14:textId="77777777" w:rsidR="00C67C4D" w:rsidRDefault="00B2408C" w:rsidP="000724AE">
      <w:pPr>
        <w:pStyle w:val="Web"/>
        <w:jc w:val="center"/>
        <w:rPr>
          <w:rFonts w:ascii="Calibri" w:hAnsi="Calibri" w:cs="Calibri"/>
          <w:b/>
          <w:bCs/>
          <w:i/>
        </w:rPr>
      </w:pPr>
      <w:r w:rsidRPr="005D4221">
        <w:rPr>
          <w:rFonts w:ascii="Calibri" w:hAnsi="Calibri" w:cs="Calibri"/>
          <w:b/>
          <w:bCs/>
          <w:i/>
        </w:rPr>
        <w:t>«</w:t>
      </w:r>
      <w:r w:rsidR="00A93216">
        <w:rPr>
          <w:rFonts w:ascii="Calibri" w:hAnsi="Calibri" w:cs="Calibri"/>
          <w:b/>
          <w:bCs/>
          <w:i/>
        </w:rPr>
        <w:t>……</w:t>
      </w:r>
      <w:r w:rsidR="00917DE2">
        <w:rPr>
          <w:rFonts w:ascii="Calibri" w:hAnsi="Calibri" w:cs="Calibri"/>
          <w:b/>
          <w:bCs/>
          <w:i/>
        </w:rPr>
        <w:t>…………</w:t>
      </w:r>
      <w:r w:rsidR="00A93216">
        <w:rPr>
          <w:rFonts w:ascii="Calibri" w:hAnsi="Calibri" w:cs="Calibri"/>
          <w:b/>
          <w:bCs/>
          <w:i/>
        </w:rPr>
        <w:t>.</w:t>
      </w:r>
      <w:r w:rsidR="005D4221" w:rsidRPr="005D4221">
        <w:rPr>
          <w:rFonts w:ascii="Calibri" w:hAnsi="Calibri" w:cs="Calibri"/>
          <w:b/>
          <w:bCs/>
          <w:i/>
        </w:rPr>
        <w:t xml:space="preserve"> »</w:t>
      </w:r>
    </w:p>
    <w:p w14:paraId="64CC553B" w14:textId="77777777" w:rsidR="00D32DEE" w:rsidRPr="004F3AB1" w:rsidRDefault="00B2408C" w:rsidP="00C67C4D">
      <w:pPr>
        <w:pStyle w:val="Web"/>
        <w:jc w:val="both"/>
        <w:rPr>
          <w:rFonts w:ascii="Calibri" w:hAnsi="Calibri" w:cs="Calibri"/>
          <w:sz w:val="22"/>
          <w:szCs w:val="22"/>
        </w:rPr>
      </w:pPr>
      <w:r w:rsidRPr="004F3AB1">
        <w:rPr>
          <w:rFonts w:ascii="Calibri" w:hAnsi="Calibri" w:cs="Calibri"/>
          <w:b/>
          <w:sz w:val="20"/>
        </w:rPr>
        <w:t xml:space="preserve"> </w:t>
      </w:r>
      <w:r w:rsidR="00D32DEE" w:rsidRPr="004F3AB1">
        <w:rPr>
          <w:rFonts w:ascii="Calibri" w:hAnsi="Calibri" w:cs="Calibri"/>
          <w:sz w:val="22"/>
          <w:szCs w:val="22"/>
        </w:rPr>
        <w:t xml:space="preserve">Παρακαλούμε για </w:t>
      </w:r>
      <w:r w:rsidR="005D4221">
        <w:rPr>
          <w:rFonts w:ascii="Calibri" w:hAnsi="Calibri" w:cs="Calibri"/>
          <w:sz w:val="22"/>
          <w:szCs w:val="22"/>
        </w:rPr>
        <w:t xml:space="preserve">την </w:t>
      </w:r>
      <w:r w:rsidR="005D4221" w:rsidRPr="0094014F">
        <w:rPr>
          <w:rFonts w:ascii="Calibri" w:hAnsi="Calibri" w:cs="Calibri"/>
          <w:sz w:val="22"/>
          <w:szCs w:val="22"/>
        </w:rPr>
        <w:t>προμήθεια τ</w:t>
      </w:r>
      <w:r w:rsidR="005D4221">
        <w:rPr>
          <w:rFonts w:ascii="Calibri" w:hAnsi="Calibri" w:cs="Calibri"/>
          <w:sz w:val="22"/>
          <w:szCs w:val="22"/>
        </w:rPr>
        <w:t>ων</w:t>
      </w:r>
      <w:r w:rsidR="005D4221" w:rsidRPr="0094014F">
        <w:rPr>
          <w:rFonts w:ascii="Calibri" w:hAnsi="Calibri" w:cs="Calibri"/>
          <w:sz w:val="22"/>
          <w:szCs w:val="22"/>
        </w:rPr>
        <w:t xml:space="preserve"> αγαθ</w:t>
      </w:r>
      <w:r w:rsidR="005D4221">
        <w:rPr>
          <w:rFonts w:ascii="Calibri" w:hAnsi="Calibri" w:cs="Calibri"/>
          <w:sz w:val="22"/>
          <w:szCs w:val="22"/>
        </w:rPr>
        <w:t xml:space="preserve">ών </w:t>
      </w:r>
      <w:r w:rsidR="00EC2E5C" w:rsidRPr="004F3AB1">
        <w:rPr>
          <w:rFonts w:ascii="Calibri" w:hAnsi="Calibri" w:cs="Calibri"/>
          <w:bCs/>
          <w:sz w:val="22"/>
          <w:szCs w:val="22"/>
        </w:rPr>
        <w:t>όπως αυτ</w:t>
      </w:r>
      <w:r w:rsidR="000724AE">
        <w:rPr>
          <w:rFonts w:ascii="Calibri" w:hAnsi="Calibri" w:cs="Calibri"/>
          <w:bCs/>
          <w:sz w:val="22"/>
          <w:szCs w:val="22"/>
        </w:rPr>
        <w:t>ά</w:t>
      </w:r>
      <w:r w:rsidR="00EC2E5C" w:rsidRPr="004F3AB1">
        <w:rPr>
          <w:rFonts w:ascii="Calibri" w:hAnsi="Calibri" w:cs="Calibri"/>
          <w:bCs/>
          <w:sz w:val="22"/>
          <w:szCs w:val="22"/>
        </w:rPr>
        <w:t xml:space="preserve"> περιγράφονται στον παρακάτω πίνακα</w:t>
      </w:r>
      <w:r w:rsidR="0068604A" w:rsidRPr="004F3AB1">
        <w:rPr>
          <w:rFonts w:ascii="Calibri" w:hAnsi="Calibri" w:cs="Calibri"/>
          <w:bCs/>
          <w:sz w:val="22"/>
          <w:szCs w:val="22"/>
        </w:rPr>
        <w:t>: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2"/>
        <w:gridCol w:w="2645"/>
        <w:gridCol w:w="992"/>
        <w:gridCol w:w="1134"/>
        <w:gridCol w:w="1559"/>
        <w:gridCol w:w="1418"/>
        <w:gridCol w:w="1843"/>
      </w:tblGrid>
      <w:tr w:rsidR="00EC2E5C" w:rsidRPr="004F3AB1" w14:paraId="36321E2E" w14:textId="77777777" w:rsidTr="00EC2E5C">
        <w:trPr>
          <w:trHeight w:val="615"/>
        </w:trPr>
        <w:tc>
          <w:tcPr>
            <w:tcW w:w="582" w:type="dxa"/>
            <w:shd w:val="clear" w:color="auto" w:fill="auto"/>
          </w:tcPr>
          <w:p w14:paraId="0DEE9BA4" w14:textId="77777777" w:rsidR="00EC2E5C" w:rsidRPr="004F3AB1" w:rsidRDefault="00EC2E5C" w:rsidP="0064694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4F3AB1">
              <w:rPr>
                <w:rFonts w:ascii="Calibri" w:hAnsi="Calibri" w:cs="Calibri"/>
                <w:b/>
                <w:sz w:val="20"/>
                <w:szCs w:val="20"/>
              </w:rPr>
              <w:t>Α/Α</w:t>
            </w:r>
          </w:p>
        </w:tc>
        <w:tc>
          <w:tcPr>
            <w:tcW w:w="2645" w:type="dxa"/>
            <w:shd w:val="clear" w:color="auto" w:fill="auto"/>
          </w:tcPr>
          <w:p w14:paraId="15D5A8F0" w14:textId="77777777" w:rsidR="00EC2E5C" w:rsidRPr="004F3AB1" w:rsidRDefault="00EC2E5C" w:rsidP="0064694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4F3AB1">
              <w:rPr>
                <w:rFonts w:ascii="Calibri" w:hAnsi="Calibri" w:cs="Calibri"/>
                <w:b/>
                <w:sz w:val="20"/>
                <w:szCs w:val="20"/>
              </w:rPr>
              <w:t>Περιγραφή υπηρεσίας</w:t>
            </w:r>
          </w:p>
        </w:tc>
        <w:tc>
          <w:tcPr>
            <w:tcW w:w="992" w:type="dxa"/>
            <w:shd w:val="clear" w:color="auto" w:fill="auto"/>
          </w:tcPr>
          <w:p w14:paraId="40BEC82B" w14:textId="77777777" w:rsidR="00EC2E5C" w:rsidRPr="004F3AB1" w:rsidRDefault="00EC2E5C" w:rsidP="004726F1">
            <w:pPr>
              <w:ind w:right="-108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F3AB1">
              <w:rPr>
                <w:rFonts w:ascii="Calibri" w:hAnsi="Calibri" w:cs="Calibri"/>
                <w:b/>
                <w:sz w:val="20"/>
                <w:szCs w:val="20"/>
              </w:rPr>
              <w:t>Ποσότητα</w:t>
            </w:r>
          </w:p>
        </w:tc>
        <w:tc>
          <w:tcPr>
            <w:tcW w:w="1134" w:type="dxa"/>
          </w:tcPr>
          <w:p w14:paraId="7211F04F" w14:textId="77777777" w:rsidR="00EC2E5C" w:rsidRPr="004F3AB1" w:rsidRDefault="00EC2E5C" w:rsidP="00646947">
            <w:pPr>
              <w:ind w:left="-108" w:right="-35"/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4F3AB1">
              <w:rPr>
                <w:rFonts w:ascii="Calibri" w:hAnsi="Calibri" w:cs="Calibri"/>
                <w:b/>
                <w:sz w:val="20"/>
                <w:szCs w:val="20"/>
              </w:rPr>
              <w:t>Μονάδα μέτρησης</w:t>
            </w:r>
          </w:p>
        </w:tc>
        <w:tc>
          <w:tcPr>
            <w:tcW w:w="1559" w:type="dxa"/>
            <w:shd w:val="clear" w:color="auto" w:fill="auto"/>
            <w:noWrap/>
          </w:tcPr>
          <w:p w14:paraId="353D0CF9" w14:textId="77777777" w:rsidR="00EC2E5C" w:rsidRPr="004F3AB1" w:rsidRDefault="00EC2E5C" w:rsidP="00646947">
            <w:pPr>
              <w:pStyle w:val="a4"/>
              <w:ind w:left="-110" w:right="-108"/>
              <w:jc w:val="center"/>
              <w:rPr>
                <w:rFonts w:ascii="Calibri" w:hAnsi="Calibri" w:cs="Calibri"/>
                <w:b/>
                <w:sz w:val="20"/>
              </w:rPr>
            </w:pPr>
            <w:r w:rsidRPr="004F3AB1">
              <w:rPr>
                <w:rFonts w:ascii="Calibri" w:hAnsi="Calibri" w:cs="Calibri"/>
                <w:b/>
                <w:sz w:val="20"/>
              </w:rPr>
              <w:t>Προϋπολογισμός χωρίς Φ.Π.Α</w:t>
            </w:r>
          </w:p>
        </w:tc>
        <w:tc>
          <w:tcPr>
            <w:tcW w:w="1418" w:type="dxa"/>
            <w:shd w:val="clear" w:color="auto" w:fill="auto"/>
          </w:tcPr>
          <w:p w14:paraId="0227731E" w14:textId="77777777" w:rsidR="00EC2E5C" w:rsidRPr="004F3AB1" w:rsidRDefault="00EC2E5C" w:rsidP="00646947">
            <w:pPr>
              <w:pStyle w:val="a4"/>
              <w:jc w:val="center"/>
              <w:rPr>
                <w:rFonts w:ascii="Calibri" w:hAnsi="Calibri" w:cs="Calibri"/>
                <w:b/>
                <w:sz w:val="20"/>
              </w:rPr>
            </w:pPr>
            <w:r w:rsidRPr="004F3AB1">
              <w:rPr>
                <w:rFonts w:ascii="Calibri" w:hAnsi="Calibri" w:cs="Calibri"/>
                <w:b/>
                <w:sz w:val="20"/>
              </w:rPr>
              <w:t>Φ.Π.Α.</w:t>
            </w:r>
          </w:p>
          <w:p w14:paraId="3E780464" w14:textId="77777777" w:rsidR="00EC2E5C" w:rsidRPr="004F3AB1" w:rsidRDefault="00EC2E5C" w:rsidP="0064694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3AB1">
              <w:rPr>
                <w:rFonts w:ascii="Calibri" w:hAnsi="Calibri" w:cs="Calibri"/>
                <w:b/>
                <w:sz w:val="20"/>
                <w:szCs w:val="20"/>
              </w:rPr>
              <w:t>24%</w:t>
            </w:r>
          </w:p>
        </w:tc>
        <w:tc>
          <w:tcPr>
            <w:tcW w:w="1843" w:type="dxa"/>
            <w:shd w:val="clear" w:color="auto" w:fill="auto"/>
          </w:tcPr>
          <w:p w14:paraId="1D4D368A" w14:textId="77777777" w:rsidR="00EC2E5C" w:rsidRPr="004F3AB1" w:rsidRDefault="00EC2E5C" w:rsidP="00646947">
            <w:pPr>
              <w:ind w:left="-83" w:right="-159"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3AB1">
              <w:rPr>
                <w:rFonts w:ascii="Calibri" w:hAnsi="Calibri" w:cs="Calibri"/>
                <w:b/>
                <w:sz w:val="20"/>
                <w:szCs w:val="20"/>
              </w:rPr>
              <w:t>Συνολικός Προϋπολογισμός με Φ.Π.Α</w:t>
            </w:r>
          </w:p>
        </w:tc>
      </w:tr>
      <w:tr w:rsidR="00EC2E5C" w:rsidRPr="004F3AB1" w14:paraId="250216B4" w14:textId="77777777" w:rsidTr="00EC2E5C">
        <w:trPr>
          <w:trHeight w:val="156"/>
        </w:trPr>
        <w:tc>
          <w:tcPr>
            <w:tcW w:w="582" w:type="dxa"/>
            <w:shd w:val="clear" w:color="auto" w:fill="auto"/>
          </w:tcPr>
          <w:p w14:paraId="3BBCA094" w14:textId="77777777" w:rsidR="00EC2E5C" w:rsidRPr="004F3AB1" w:rsidRDefault="005D4221" w:rsidP="00BB2DE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45" w:type="dxa"/>
            <w:shd w:val="clear" w:color="auto" w:fill="auto"/>
          </w:tcPr>
          <w:p w14:paraId="4E692DC0" w14:textId="77777777" w:rsidR="00EC2E5C" w:rsidRPr="00EE411D" w:rsidRDefault="00EC2E5C" w:rsidP="00EB6BCD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40CEC60" w14:textId="77777777" w:rsidR="00EC2E5C" w:rsidRPr="004F3AB1" w:rsidRDefault="00EC2E5C" w:rsidP="00BB2DE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3AB1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14:paraId="6ED4FF9B" w14:textId="77777777" w:rsidR="00EC2E5C" w:rsidRPr="005D4221" w:rsidRDefault="005D4221" w:rsidP="00BB2DE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Π</w:t>
            </w:r>
            <w:r w:rsidRPr="005D4221">
              <w:rPr>
                <w:rFonts w:ascii="Calibri" w:hAnsi="Calibri" w:cs="Calibri"/>
                <w:sz w:val="20"/>
                <w:szCs w:val="20"/>
              </w:rPr>
              <w:t>ρομήθεια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C5ECA40" w14:textId="77777777" w:rsidR="00EC2E5C" w:rsidRPr="004F3AB1" w:rsidRDefault="00EC2E5C" w:rsidP="00BB2DE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3AB1">
              <w:rPr>
                <w:rFonts w:ascii="Calibri" w:hAnsi="Calibri" w:cs="Calibri"/>
                <w:color w:val="000000"/>
                <w:sz w:val="20"/>
                <w:szCs w:val="20"/>
              </w:rPr>
              <w:t>€</w:t>
            </w:r>
          </w:p>
        </w:tc>
        <w:tc>
          <w:tcPr>
            <w:tcW w:w="1418" w:type="dxa"/>
            <w:shd w:val="clear" w:color="auto" w:fill="auto"/>
            <w:vAlign w:val="bottom"/>
          </w:tcPr>
          <w:p w14:paraId="5B81FDA6" w14:textId="77777777" w:rsidR="00EC2E5C" w:rsidRPr="004F3AB1" w:rsidRDefault="00EC2E5C" w:rsidP="00BB2DE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3AB1">
              <w:rPr>
                <w:rFonts w:ascii="Calibri" w:hAnsi="Calibri" w:cs="Calibri"/>
                <w:color w:val="000000"/>
                <w:sz w:val="20"/>
                <w:szCs w:val="20"/>
              </w:rPr>
              <w:t>€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24ECA1A6" w14:textId="77777777" w:rsidR="00EC2E5C" w:rsidRPr="004F3AB1" w:rsidRDefault="00EC2E5C" w:rsidP="00BB2DE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3AB1">
              <w:rPr>
                <w:rFonts w:ascii="Calibri" w:hAnsi="Calibri" w:cs="Calibri"/>
                <w:color w:val="000000"/>
                <w:sz w:val="20"/>
                <w:szCs w:val="20"/>
              </w:rPr>
              <w:t>€</w:t>
            </w:r>
          </w:p>
        </w:tc>
      </w:tr>
      <w:tr w:rsidR="00EC2E5C" w:rsidRPr="004F3AB1" w14:paraId="72F9661F" w14:textId="77777777" w:rsidTr="00EC2E5C">
        <w:trPr>
          <w:trHeight w:val="156"/>
        </w:trPr>
        <w:tc>
          <w:tcPr>
            <w:tcW w:w="582" w:type="dxa"/>
            <w:shd w:val="clear" w:color="auto" w:fill="auto"/>
          </w:tcPr>
          <w:p w14:paraId="5C2DB01C" w14:textId="77777777" w:rsidR="00EC2E5C" w:rsidRPr="004F3AB1" w:rsidRDefault="00EC2E5C" w:rsidP="00BB2DE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645" w:type="dxa"/>
            <w:shd w:val="clear" w:color="auto" w:fill="auto"/>
          </w:tcPr>
          <w:p w14:paraId="5FCA0F44" w14:textId="77777777" w:rsidR="00EC2E5C" w:rsidRPr="004F3AB1" w:rsidRDefault="00EC2E5C" w:rsidP="00BB2DE8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65B88F86" w14:textId="77777777" w:rsidR="00EC2E5C" w:rsidRPr="004F3AB1" w:rsidRDefault="00EC2E5C" w:rsidP="00BB2DE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466F020" w14:textId="77777777" w:rsidR="00EC2E5C" w:rsidRPr="004F3AB1" w:rsidRDefault="00EC2E5C" w:rsidP="00BB2DE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C1703C5" w14:textId="77777777" w:rsidR="00EC2E5C" w:rsidRPr="004F3AB1" w:rsidRDefault="00EC2E5C" w:rsidP="00BB2DE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vAlign w:val="bottom"/>
          </w:tcPr>
          <w:p w14:paraId="09F8780F" w14:textId="77777777" w:rsidR="00EC2E5C" w:rsidRPr="004F3AB1" w:rsidRDefault="00EC2E5C" w:rsidP="00BB2DE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vAlign w:val="bottom"/>
          </w:tcPr>
          <w:p w14:paraId="1C22829C" w14:textId="77777777" w:rsidR="00EC2E5C" w:rsidRPr="004F3AB1" w:rsidRDefault="00EC2E5C" w:rsidP="00BB2DE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EC2E5C" w:rsidRPr="004F3AB1" w14:paraId="4643B9F0" w14:textId="77777777" w:rsidTr="00EC2E5C">
        <w:trPr>
          <w:trHeight w:val="176"/>
        </w:trPr>
        <w:tc>
          <w:tcPr>
            <w:tcW w:w="582" w:type="dxa"/>
            <w:shd w:val="clear" w:color="auto" w:fill="auto"/>
          </w:tcPr>
          <w:p w14:paraId="64CFB017" w14:textId="77777777" w:rsidR="00EC2E5C" w:rsidRPr="004F3AB1" w:rsidRDefault="00EC2E5C" w:rsidP="00BB2DE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F3AB1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45" w:type="dxa"/>
            <w:shd w:val="clear" w:color="auto" w:fill="auto"/>
          </w:tcPr>
          <w:p w14:paraId="0EA353E0" w14:textId="77777777" w:rsidR="00EC2E5C" w:rsidRPr="004F3AB1" w:rsidRDefault="00EC2E5C" w:rsidP="00BB2DE8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4F3AB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ΣΥΝΟΛΟ</w:t>
            </w:r>
          </w:p>
        </w:tc>
        <w:tc>
          <w:tcPr>
            <w:tcW w:w="992" w:type="dxa"/>
            <w:shd w:val="clear" w:color="auto" w:fill="auto"/>
          </w:tcPr>
          <w:p w14:paraId="2AD572F8" w14:textId="77777777" w:rsidR="00EC2E5C" w:rsidRPr="004F3AB1" w:rsidRDefault="00EC2E5C" w:rsidP="00BB2DE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9A86F94" w14:textId="77777777" w:rsidR="00EC2E5C" w:rsidRPr="004F3AB1" w:rsidRDefault="00EC2E5C" w:rsidP="00BB2DE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DCD78A7" w14:textId="77777777" w:rsidR="00EC2E5C" w:rsidRPr="00E10FF9" w:rsidRDefault="00EC2E5C" w:rsidP="00BB2DE8">
            <w:pPr>
              <w:jc w:val="right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4F3AB1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€</w:t>
            </w:r>
          </w:p>
        </w:tc>
        <w:tc>
          <w:tcPr>
            <w:tcW w:w="1418" w:type="dxa"/>
            <w:shd w:val="clear" w:color="auto" w:fill="auto"/>
            <w:vAlign w:val="bottom"/>
          </w:tcPr>
          <w:p w14:paraId="3E9A6A1F" w14:textId="77777777" w:rsidR="00EC2E5C" w:rsidRPr="00E10FF9" w:rsidRDefault="00EC2E5C" w:rsidP="00BB2DE8">
            <w:pPr>
              <w:jc w:val="right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4F3AB1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€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44E5FDBB" w14:textId="77777777" w:rsidR="00EC2E5C" w:rsidRPr="00E10FF9" w:rsidRDefault="00EC2E5C" w:rsidP="00BB2DE8">
            <w:pPr>
              <w:jc w:val="right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4F3AB1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€</w:t>
            </w:r>
          </w:p>
        </w:tc>
      </w:tr>
    </w:tbl>
    <w:p w14:paraId="2F40FF36" w14:textId="77777777" w:rsidR="00C75131" w:rsidRPr="004F3AB1" w:rsidRDefault="00C75131" w:rsidP="00622939">
      <w:pPr>
        <w:rPr>
          <w:rFonts w:ascii="Calibri" w:hAnsi="Calibri" w:cs="Calibri"/>
          <w:sz w:val="10"/>
          <w:szCs w:val="10"/>
        </w:rPr>
      </w:pPr>
    </w:p>
    <w:p w14:paraId="6B8B77FB" w14:textId="77777777" w:rsidR="00EC2E5C" w:rsidRPr="004F3AB1" w:rsidRDefault="00EC2E5C" w:rsidP="00B55382">
      <w:pPr>
        <w:pStyle w:val="normalwithoutspacing"/>
        <w:spacing w:before="120" w:after="120"/>
        <w:rPr>
          <w:szCs w:val="22"/>
        </w:rPr>
      </w:pPr>
      <w:r w:rsidRPr="004F3AB1">
        <w:rPr>
          <w:b/>
          <w:szCs w:val="22"/>
          <w:u w:val="single"/>
        </w:rPr>
        <w:t>Φορέας χρηματοδότησης</w:t>
      </w:r>
      <w:r w:rsidRPr="004F3AB1">
        <w:rPr>
          <w:szCs w:val="22"/>
        </w:rPr>
        <w:t xml:space="preserve"> της παρούσας σύμβασης είναι το Διεθνές Πανεπιστήμιο της Ελλάδος. Η δαπάνη για την εν λόγω σύμβαση βαρύνει την με </w:t>
      </w:r>
      <w:r w:rsidRPr="00DF4E9C">
        <w:rPr>
          <w:b/>
          <w:szCs w:val="22"/>
        </w:rPr>
        <w:t xml:space="preserve">Κ.Α.Ε : </w:t>
      </w:r>
      <w:r w:rsidR="000724AE">
        <w:rPr>
          <w:b/>
          <w:szCs w:val="22"/>
        </w:rPr>
        <w:t>…</w:t>
      </w:r>
      <w:r w:rsidR="00775972">
        <w:rPr>
          <w:b/>
          <w:szCs w:val="22"/>
        </w:rPr>
        <w:t>…….</w:t>
      </w:r>
      <w:r w:rsidR="008F2501" w:rsidRPr="008F2501">
        <w:rPr>
          <w:szCs w:val="22"/>
        </w:rPr>
        <w:t xml:space="preserve"> </w:t>
      </w:r>
      <w:r w:rsidRPr="004F3AB1">
        <w:rPr>
          <w:szCs w:val="22"/>
        </w:rPr>
        <w:t xml:space="preserve">σχετική πίστωση του προϋπολογισμού του οικονομικού έτους </w:t>
      </w:r>
      <w:r w:rsidR="000724AE">
        <w:rPr>
          <w:szCs w:val="22"/>
        </w:rPr>
        <w:t>……</w:t>
      </w:r>
      <w:r w:rsidR="00775972">
        <w:rPr>
          <w:szCs w:val="22"/>
        </w:rPr>
        <w:t>…</w:t>
      </w:r>
      <w:r w:rsidRPr="004F3AB1">
        <w:rPr>
          <w:szCs w:val="22"/>
        </w:rPr>
        <w:t xml:space="preserve"> του Φορέα.</w:t>
      </w:r>
    </w:p>
    <w:p w14:paraId="6086CF51" w14:textId="77777777" w:rsidR="00371BE9" w:rsidRPr="004F3AB1" w:rsidRDefault="00EC2E5C" w:rsidP="00B55382">
      <w:pPr>
        <w:jc w:val="both"/>
        <w:rPr>
          <w:rFonts w:ascii="Calibri" w:hAnsi="Calibri" w:cs="Calibri"/>
          <w:sz w:val="22"/>
          <w:szCs w:val="22"/>
        </w:rPr>
      </w:pPr>
      <w:r w:rsidRPr="004F3AB1">
        <w:rPr>
          <w:rFonts w:ascii="Calibri" w:hAnsi="Calibri" w:cs="Calibri"/>
          <w:sz w:val="22"/>
          <w:szCs w:val="22"/>
        </w:rPr>
        <w:t xml:space="preserve">Οι παρεχόμενες </w:t>
      </w:r>
      <w:r w:rsidR="00DF4E9C">
        <w:rPr>
          <w:rFonts w:ascii="Calibri" w:hAnsi="Calibri" w:cs="Calibri"/>
          <w:sz w:val="22"/>
          <w:szCs w:val="22"/>
        </w:rPr>
        <w:t xml:space="preserve">προμήθειες </w:t>
      </w:r>
      <w:r w:rsidRPr="004F3AB1">
        <w:rPr>
          <w:rFonts w:ascii="Calibri" w:hAnsi="Calibri" w:cs="Calibri"/>
          <w:sz w:val="22"/>
          <w:szCs w:val="22"/>
        </w:rPr>
        <w:t xml:space="preserve"> κατατάσσονται στους ακόλουθους κωδικούς του Κοινού Λεξιλογίου δημοσίων συμβάσεων (CPV) : </w:t>
      </w:r>
      <w:r w:rsidR="000724AE">
        <w:rPr>
          <w:rFonts w:ascii="Calibri" w:hAnsi="Calibri" w:cs="Calibri"/>
          <w:sz w:val="22"/>
          <w:szCs w:val="22"/>
        </w:rPr>
        <w:t>……..</w:t>
      </w:r>
      <w:r w:rsidRPr="008F2501">
        <w:rPr>
          <w:rFonts w:ascii="Calibri" w:hAnsi="Calibri" w:cs="Calibri"/>
          <w:sz w:val="22"/>
          <w:szCs w:val="22"/>
        </w:rPr>
        <w:t>/</w:t>
      </w:r>
      <w:r w:rsidR="000724AE">
        <w:rPr>
          <w:rFonts w:ascii="Calibri" w:hAnsi="Calibri" w:cs="Calibri"/>
          <w:sz w:val="22"/>
          <w:szCs w:val="22"/>
        </w:rPr>
        <w:t>…………</w:t>
      </w:r>
      <w:r w:rsidR="008F2501">
        <w:rPr>
          <w:rFonts w:ascii="Calibri" w:hAnsi="Calibri" w:cs="Calibri"/>
          <w:sz w:val="22"/>
          <w:szCs w:val="22"/>
        </w:rPr>
        <w:t xml:space="preserve"> .</w:t>
      </w:r>
    </w:p>
    <w:p w14:paraId="2ECC4F70" w14:textId="77777777" w:rsidR="00EC2E5C" w:rsidRPr="004F3AB1" w:rsidRDefault="00EC2E5C" w:rsidP="003B17DB">
      <w:pPr>
        <w:widowControl w:val="0"/>
        <w:autoSpaceDE w:val="0"/>
        <w:autoSpaceDN w:val="0"/>
        <w:adjustRightInd w:val="0"/>
        <w:spacing w:before="3" w:line="280" w:lineRule="exact"/>
        <w:rPr>
          <w:rFonts w:ascii="Calibri" w:hAnsi="Calibri" w:cs="Calibri"/>
          <w:b/>
          <w:sz w:val="22"/>
          <w:szCs w:val="22"/>
          <w:u w:val="single"/>
        </w:rPr>
      </w:pPr>
    </w:p>
    <w:p w14:paraId="6F103C93" w14:textId="77777777" w:rsidR="00C75131" w:rsidRDefault="00C75131" w:rsidP="003B17DB">
      <w:pPr>
        <w:widowControl w:val="0"/>
        <w:autoSpaceDE w:val="0"/>
        <w:autoSpaceDN w:val="0"/>
        <w:adjustRightInd w:val="0"/>
        <w:spacing w:before="3" w:line="280" w:lineRule="exact"/>
        <w:rPr>
          <w:rFonts w:ascii="Calibri" w:hAnsi="Calibri" w:cs="Calibri"/>
          <w:b/>
          <w:sz w:val="22"/>
          <w:szCs w:val="22"/>
          <w:u w:val="single"/>
        </w:rPr>
      </w:pPr>
      <w:r w:rsidRPr="004F3AB1">
        <w:rPr>
          <w:rFonts w:ascii="Calibri" w:hAnsi="Calibri" w:cs="Calibri"/>
          <w:b/>
          <w:sz w:val="22"/>
          <w:szCs w:val="22"/>
          <w:u w:val="single"/>
        </w:rPr>
        <w:t>Α</w:t>
      </w:r>
      <w:r w:rsidR="00C9282D" w:rsidRPr="004F3AB1">
        <w:rPr>
          <w:rFonts w:ascii="Calibri" w:hAnsi="Calibri" w:cs="Calibri"/>
          <w:b/>
          <w:sz w:val="22"/>
          <w:szCs w:val="22"/>
          <w:u w:val="single"/>
        </w:rPr>
        <w:t>ιτιολό</w:t>
      </w:r>
      <w:r w:rsidRPr="004F3AB1">
        <w:rPr>
          <w:rFonts w:ascii="Calibri" w:hAnsi="Calibri" w:cs="Calibri"/>
          <w:b/>
          <w:sz w:val="22"/>
          <w:szCs w:val="22"/>
          <w:u w:val="single"/>
        </w:rPr>
        <w:t>γηση σκοπιμότητας τ</w:t>
      </w:r>
      <w:r w:rsidR="003F17B9" w:rsidRPr="004F3AB1">
        <w:rPr>
          <w:rFonts w:ascii="Calibri" w:hAnsi="Calibri" w:cs="Calibri"/>
          <w:b/>
          <w:sz w:val="22"/>
          <w:szCs w:val="22"/>
          <w:u w:val="single"/>
        </w:rPr>
        <w:t>ων</w:t>
      </w:r>
      <w:r w:rsidRPr="004F3AB1">
        <w:rPr>
          <w:rFonts w:ascii="Calibri" w:hAnsi="Calibri" w:cs="Calibri"/>
          <w:b/>
          <w:sz w:val="22"/>
          <w:szCs w:val="22"/>
          <w:u w:val="single"/>
        </w:rPr>
        <w:t xml:space="preserve"> </w:t>
      </w:r>
      <w:r w:rsidR="003F17B9" w:rsidRPr="004F3AB1">
        <w:rPr>
          <w:rFonts w:ascii="Calibri" w:hAnsi="Calibri" w:cs="Calibri"/>
          <w:b/>
          <w:sz w:val="22"/>
          <w:szCs w:val="22"/>
          <w:u w:val="single"/>
        </w:rPr>
        <w:t>ανωτέρω υπηρεσιών</w:t>
      </w:r>
      <w:r w:rsidRPr="004F3AB1">
        <w:rPr>
          <w:rFonts w:ascii="Calibri" w:hAnsi="Calibri" w:cs="Calibri"/>
          <w:b/>
          <w:sz w:val="22"/>
          <w:szCs w:val="22"/>
          <w:u w:val="single"/>
        </w:rPr>
        <w:t>:</w:t>
      </w:r>
    </w:p>
    <w:p w14:paraId="5CF0B8C7" w14:textId="77777777" w:rsidR="00DF4E9C" w:rsidRPr="004F3AB1" w:rsidRDefault="00636F4D" w:rsidP="003B17DB">
      <w:pPr>
        <w:widowControl w:val="0"/>
        <w:autoSpaceDE w:val="0"/>
        <w:autoSpaceDN w:val="0"/>
        <w:adjustRightInd w:val="0"/>
        <w:spacing w:before="3" w:line="280" w:lineRule="exact"/>
        <w:rPr>
          <w:rFonts w:ascii="Calibri" w:hAnsi="Calibri" w:cs="Calibri"/>
          <w:b/>
          <w:sz w:val="22"/>
          <w:szCs w:val="22"/>
          <w:u w:val="single"/>
        </w:rPr>
      </w:pPr>
      <w:r>
        <w:rPr>
          <w:rFonts w:ascii="Calibri" w:hAnsi="Calibri" w:cs="Calibri"/>
          <w:sz w:val="22"/>
          <w:szCs w:val="22"/>
        </w:rPr>
        <w:t>……………….</w:t>
      </w:r>
    </w:p>
    <w:p w14:paraId="19EDA15B" w14:textId="77777777" w:rsidR="008E0657" w:rsidRPr="004F3AB1" w:rsidRDefault="008E0657" w:rsidP="007377AD">
      <w:pPr>
        <w:widowControl w:val="0"/>
        <w:autoSpaceDE w:val="0"/>
        <w:autoSpaceDN w:val="0"/>
        <w:adjustRightInd w:val="0"/>
        <w:spacing w:line="280" w:lineRule="exact"/>
        <w:jc w:val="center"/>
        <w:rPr>
          <w:rFonts w:ascii="Calibri" w:hAnsi="Calibri" w:cs="Calibri"/>
          <w:sz w:val="22"/>
          <w:szCs w:val="22"/>
        </w:rPr>
      </w:pPr>
    </w:p>
    <w:p w14:paraId="4C53EB96" w14:textId="77777777" w:rsidR="00EC2E5C" w:rsidRPr="004F3AB1" w:rsidRDefault="00EC2E5C" w:rsidP="005B35C5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  <w:b/>
          <w:sz w:val="22"/>
          <w:szCs w:val="22"/>
          <w:u w:val="single"/>
        </w:rPr>
      </w:pPr>
    </w:p>
    <w:p w14:paraId="4A81B6ED" w14:textId="77777777" w:rsidR="00C75131" w:rsidRPr="004F3AB1" w:rsidRDefault="00C75131" w:rsidP="005B35C5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  <w:b/>
          <w:sz w:val="22"/>
          <w:szCs w:val="22"/>
          <w:u w:val="single"/>
        </w:rPr>
      </w:pPr>
      <w:r w:rsidRPr="004F3AB1">
        <w:rPr>
          <w:rFonts w:ascii="Calibri" w:hAnsi="Calibri" w:cs="Calibri"/>
          <w:b/>
          <w:sz w:val="22"/>
          <w:szCs w:val="22"/>
          <w:u w:val="single"/>
        </w:rPr>
        <w:t xml:space="preserve">Πίνακας με Αναλυτικές Τεχνικές Προδιαγραφές των </w:t>
      </w:r>
      <w:r w:rsidR="003F17B9" w:rsidRPr="004F3AB1">
        <w:rPr>
          <w:rFonts w:ascii="Calibri" w:hAnsi="Calibri" w:cs="Calibri"/>
          <w:b/>
          <w:sz w:val="22"/>
          <w:szCs w:val="22"/>
          <w:u w:val="single"/>
        </w:rPr>
        <w:t>υπηρεσιών που ζητούνται</w:t>
      </w:r>
      <w:r w:rsidRPr="004F3AB1">
        <w:rPr>
          <w:rFonts w:ascii="Calibri" w:hAnsi="Calibri" w:cs="Calibri"/>
          <w:b/>
          <w:sz w:val="22"/>
          <w:szCs w:val="22"/>
          <w:u w:val="single"/>
        </w:rPr>
        <w:t>:</w:t>
      </w:r>
    </w:p>
    <w:p w14:paraId="6D538F57" w14:textId="77777777" w:rsidR="00371A31" w:rsidRPr="004F3AB1" w:rsidRDefault="00371A31" w:rsidP="00F75300">
      <w:pPr>
        <w:rPr>
          <w:rFonts w:ascii="Calibri" w:hAnsi="Calibri" w:cs="Calibri"/>
          <w:sz w:val="22"/>
          <w:szCs w:val="22"/>
        </w:rPr>
      </w:pPr>
    </w:p>
    <w:p w14:paraId="39AEF65D" w14:textId="77777777" w:rsidR="004C35B4" w:rsidRPr="004F3AB1" w:rsidRDefault="004C35B4" w:rsidP="003F17B9">
      <w:pPr>
        <w:autoSpaceDE w:val="0"/>
        <w:autoSpaceDN w:val="0"/>
        <w:adjustRightInd w:val="0"/>
        <w:rPr>
          <w:rFonts w:ascii="Calibri" w:hAnsi="Calibri" w:cs="Calibri"/>
          <w:b/>
          <w:bCs/>
          <w:sz w:val="22"/>
          <w:szCs w:val="22"/>
        </w:rPr>
      </w:pPr>
    </w:p>
    <w:p w14:paraId="082E2E12" w14:textId="77777777" w:rsidR="00342D4F" w:rsidRPr="00342D4F" w:rsidRDefault="00E15F51" w:rsidP="00E15F51">
      <w:pPr>
        <w:tabs>
          <w:tab w:val="left" w:pos="5715"/>
        </w:tabs>
        <w:autoSpaceDE w:val="0"/>
        <w:autoSpaceDN w:val="0"/>
        <w:adjustRightInd w:val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ab/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9"/>
        <w:gridCol w:w="9461"/>
      </w:tblGrid>
      <w:tr w:rsidR="00636F4D" w:rsidRPr="005D6AE9" w14:paraId="528BF33D" w14:textId="77777777" w:rsidTr="005D6AE9">
        <w:tc>
          <w:tcPr>
            <w:tcW w:w="599" w:type="dxa"/>
            <w:shd w:val="clear" w:color="auto" w:fill="auto"/>
          </w:tcPr>
          <w:p w14:paraId="6EAA2BAC" w14:textId="77777777" w:rsidR="00636F4D" w:rsidRPr="005D6AE9" w:rsidRDefault="00636F4D" w:rsidP="005D6AE9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</w:rPr>
            </w:pPr>
            <w:r w:rsidRPr="005D6AE9">
              <w:rPr>
                <w:rFonts w:ascii="Calibri" w:hAnsi="Calibri" w:cs="Calibri"/>
                <w:bCs/>
              </w:rPr>
              <w:t>α/α</w:t>
            </w:r>
          </w:p>
        </w:tc>
        <w:tc>
          <w:tcPr>
            <w:tcW w:w="9461" w:type="dxa"/>
            <w:shd w:val="clear" w:color="auto" w:fill="auto"/>
          </w:tcPr>
          <w:p w14:paraId="115A5C19" w14:textId="77777777" w:rsidR="00636F4D" w:rsidRPr="005D6AE9" w:rsidRDefault="006C1D5E" w:rsidP="005D6AE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Cs/>
              </w:rPr>
            </w:pPr>
            <w:r w:rsidRPr="005D6AE9">
              <w:rPr>
                <w:rFonts w:ascii="Calibri" w:hAnsi="Calibri" w:cs="Calibri"/>
                <w:bCs/>
              </w:rPr>
              <w:t>α</w:t>
            </w:r>
            <w:r w:rsidR="00636F4D" w:rsidRPr="005D6AE9">
              <w:rPr>
                <w:rFonts w:ascii="Calibri" w:hAnsi="Calibri" w:cs="Calibri"/>
                <w:bCs/>
              </w:rPr>
              <w:t xml:space="preserve">ναλυτική </w:t>
            </w:r>
            <w:r w:rsidR="00B44984" w:rsidRPr="005D6AE9">
              <w:rPr>
                <w:rFonts w:ascii="Calibri" w:hAnsi="Calibri" w:cs="Calibri"/>
                <w:bCs/>
              </w:rPr>
              <w:t>π</w:t>
            </w:r>
            <w:r w:rsidR="00636F4D" w:rsidRPr="005D6AE9">
              <w:rPr>
                <w:rFonts w:ascii="Calibri" w:hAnsi="Calibri" w:cs="Calibri"/>
                <w:bCs/>
              </w:rPr>
              <w:t xml:space="preserve">εριγραφή </w:t>
            </w:r>
            <w:r w:rsidR="00B44984" w:rsidRPr="005D6AE9">
              <w:rPr>
                <w:rFonts w:ascii="Calibri" w:hAnsi="Calibri" w:cs="Calibri"/>
                <w:bCs/>
              </w:rPr>
              <w:t>τ</w:t>
            </w:r>
            <w:r w:rsidR="00636F4D" w:rsidRPr="005D6AE9">
              <w:rPr>
                <w:rFonts w:ascii="Calibri" w:hAnsi="Calibri" w:cs="Calibri"/>
                <w:bCs/>
              </w:rPr>
              <w:t xml:space="preserve">εχνικών </w:t>
            </w:r>
            <w:r w:rsidR="00B44984" w:rsidRPr="005D6AE9">
              <w:rPr>
                <w:rFonts w:ascii="Calibri" w:hAnsi="Calibri" w:cs="Calibri"/>
                <w:bCs/>
              </w:rPr>
              <w:t>π</w:t>
            </w:r>
            <w:r w:rsidR="00636F4D" w:rsidRPr="005D6AE9">
              <w:rPr>
                <w:rFonts w:ascii="Calibri" w:hAnsi="Calibri" w:cs="Calibri"/>
                <w:bCs/>
              </w:rPr>
              <w:t>ροδιαγραφών των αγαθών που ζητούνται</w:t>
            </w:r>
          </w:p>
        </w:tc>
      </w:tr>
      <w:tr w:rsidR="00636F4D" w:rsidRPr="005D6AE9" w14:paraId="6AEBC45B" w14:textId="77777777" w:rsidTr="005D6AE9">
        <w:tc>
          <w:tcPr>
            <w:tcW w:w="599" w:type="dxa"/>
            <w:shd w:val="clear" w:color="auto" w:fill="auto"/>
          </w:tcPr>
          <w:p w14:paraId="5DFF41ED" w14:textId="77777777" w:rsidR="00636F4D" w:rsidRPr="005D6AE9" w:rsidRDefault="00636F4D" w:rsidP="005D6AE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Cs/>
              </w:rPr>
            </w:pPr>
            <w:r w:rsidRPr="005D6AE9">
              <w:rPr>
                <w:rFonts w:ascii="Calibri" w:hAnsi="Calibri" w:cs="Calibri"/>
                <w:bCs/>
              </w:rPr>
              <w:t>1</w:t>
            </w:r>
          </w:p>
        </w:tc>
        <w:tc>
          <w:tcPr>
            <w:tcW w:w="9461" w:type="dxa"/>
            <w:shd w:val="clear" w:color="auto" w:fill="auto"/>
          </w:tcPr>
          <w:p w14:paraId="249107FA" w14:textId="77777777" w:rsidR="00636F4D" w:rsidRPr="005D6AE9" w:rsidRDefault="00636F4D" w:rsidP="005D6AE9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</w:rPr>
            </w:pPr>
          </w:p>
        </w:tc>
      </w:tr>
      <w:tr w:rsidR="00636F4D" w:rsidRPr="005D6AE9" w14:paraId="26FCFECA" w14:textId="77777777" w:rsidTr="005D6AE9">
        <w:tc>
          <w:tcPr>
            <w:tcW w:w="599" w:type="dxa"/>
            <w:shd w:val="clear" w:color="auto" w:fill="auto"/>
          </w:tcPr>
          <w:p w14:paraId="71D8BC49" w14:textId="77777777" w:rsidR="00636F4D" w:rsidRPr="005D6AE9" w:rsidRDefault="00636F4D" w:rsidP="005D6AE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Cs/>
              </w:rPr>
            </w:pPr>
          </w:p>
        </w:tc>
        <w:tc>
          <w:tcPr>
            <w:tcW w:w="9461" w:type="dxa"/>
            <w:shd w:val="clear" w:color="auto" w:fill="auto"/>
          </w:tcPr>
          <w:p w14:paraId="22BC25A5" w14:textId="77777777" w:rsidR="00636F4D" w:rsidRPr="005D6AE9" w:rsidRDefault="00636F4D" w:rsidP="005D6AE9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</w:rPr>
            </w:pPr>
          </w:p>
        </w:tc>
      </w:tr>
    </w:tbl>
    <w:p w14:paraId="52C748AC" w14:textId="77777777" w:rsidR="00342D4F" w:rsidRPr="00DF4E9C" w:rsidRDefault="00DF4E9C" w:rsidP="00636F4D">
      <w:pPr>
        <w:autoSpaceDE w:val="0"/>
        <w:autoSpaceDN w:val="0"/>
        <w:adjustRightInd w:val="0"/>
        <w:ind w:left="36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Cs/>
        </w:rPr>
        <w:t xml:space="preserve"> </w:t>
      </w:r>
      <w:r w:rsidR="00342D4F" w:rsidRPr="00DF4E9C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</w:p>
    <w:p w14:paraId="423BDEA7" w14:textId="77777777" w:rsidR="00F2749B" w:rsidRPr="00342D4F" w:rsidRDefault="00342D4F" w:rsidP="00342D4F">
      <w:pPr>
        <w:autoSpaceDE w:val="0"/>
        <w:autoSpaceDN w:val="0"/>
        <w:adjustRightInd w:val="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      </w:t>
      </w:r>
    </w:p>
    <w:p w14:paraId="0DD9834A" w14:textId="77777777" w:rsidR="00F2749B" w:rsidRDefault="00F2749B" w:rsidP="003F17B9">
      <w:pPr>
        <w:autoSpaceDE w:val="0"/>
        <w:autoSpaceDN w:val="0"/>
        <w:adjustRightInd w:val="0"/>
        <w:rPr>
          <w:rFonts w:ascii="Calibri" w:hAnsi="Calibri" w:cs="Calibri"/>
          <w:b/>
          <w:bCs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473"/>
        <w:gridCol w:w="1737"/>
        <w:gridCol w:w="1736"/>
        <w:gridCol w:w="3474"/>
      </w:tblGrid>
      <w:tr w:rsidR="00794603" w14:paraId="2AA6428D" w14:textId="77777777" w:rsidTr="00794603">
        <w:tc>
          <w:tcPr>
            <w:tcW w:w="3473" w:type="dxa"/>
            <w:hideMark/>
          </w:tcPr>
          <w:p w14:paraId="6BB27B02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lastRenderedPageBreak/>
              <w:t>Ο Αιτών</w:t>
            </w:r>
          </w:p>
        </w:tc>
        <w:tc>
          <w:tcPr>
            <w:tcW w:w="3473" w:type="dxa"/>
            <w:gridSpan w:val="2"/>
            <w:hideMark/>
          </w:tcPr>
          <w:p w14:paraId="3925F5C9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Ο Πρόεδρος του Τμήματος</w:t>
            </w:r>
          </w:p>
        </w:tc>
        <w:tc>
          <w:tcPr>
            <w:tcW w:w="3474" w:type="dxa"/>
          </w:tcPr>
          <w:p w14:paraId="0052F5D1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Ο Κοσμήτορας της Σχολής</w:t>
            </w:r>
          </w:p>
          <w:p w14:paraId="09AD0595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4DBBD083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393B2053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2C53EC8A" w14:textId="77777777" w:rsidR="00794603" w:rsidRDefault="00794603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</w:tr>
      <w:tr w:rsidR="00794603" w14:paraId="70680925" w14:textId="77777777" w:rsidTr="00794603">
        <w:tc>
          <w:tcPr>
            <w:tcW w:w="5210" w:type="dxa"/>
            <w:gridSpan w:val="2"/>
          </w:tcPr>
          <w:p w14:paraId="4753DB96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H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Προϊστάμενη Οικονομικών Υπηρεσιών</w:t>
            </w:r>
          </w:p>
          <w:p w14:paraId="771BE474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0418239D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2D1B000C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7FDDA72B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75632284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Γεωργιάδου Σοφία</w:t>
            </w:r>
          </w:p>
        </w:tc>
        <w:tc>
          <w:tcPr>
            <w:tcW w:w="5210" w:type="dxa"/>
            <w:gridSpan w:val="2"/>
          </w:tcPr>
          <w:p w14:paraId="77301291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Ο Αντιπρόεδρος Οικονομικών</w:t>
            </w:r>
          </w:p>
          <w:p w14:paraId="0A45452E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1E7BBCF8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0C0D45F9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744206B2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2407BF12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Μπαντέκας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Δημήτριος</w:t>
            </w:r>
          </w:p>
          <w:p w14:paraId="5839D84D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Καθηγητής</w:t>
            </w:r>
          </w:p>
          <w:p w14:paraId="3E2BD5BE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32B3B6B6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3375320B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320DA63D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50AF4E9F" w14:textId="77777777" w:rsidR="00794603" w:rsidRDefault="0079460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7ABD8A1F" w14:textId="77777777" w:rsidR="007377AD" w:rsidRPr="004F3AB1" w:rsidRDefault="007377AD" w:rsidP="003F17B9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</w:p>
    <w:p w14:paraId="5468B51B" w14:textId="77777777" w:rsidR="007377AD" w:rsidRPr="004F3AB1" w:rsidRDefault="007377AD" w:rsidP="003F17B9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</w:p>
    <w:sectPr w:rsidR="007377AD" w:rsidRPr="004F3AB1" w:rsidSect="008D4B5C">
      <w:footerReference w:type="default" r:id="rId8"/>
      <w:type w:val="continuous"/>
      <w:pgSz w:w="11906" w:h="16838" w:code="9"/>
      <w:pgMar w:top="567" w:right="851" w:bottom="360" w:left="851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BC426" w14:textId="77777777" w:rsidR="00DC14A1" w:rsidRDefault="00DC14A1" w:rsidP="00FB218E">
      <w:r>
        <w:separator/>
      </w:r>
    </w:p>
  </w:endnote>
  <w:endnote w:type="continuationSeparator" w:id="0">
    <w:p w14:paraId="74C9D4CD" w14:textId="77777777" w:rsidR="00DC14A1" w:rsidRDefault="00DC14A1" w:rsidP="00FB21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9F76AC" w14:textId="77777777" w:rsidR="004726F1" w:rsidRPr="004F3AB1" w:rsidRDefault="004726F1">
    <w:pPr>
      <w:pStyle w:val="aa"/>
      <w:jc w:val="center"/>
      <w:rPr>
        <w:rFonts w:ascii="Calibri" w:hAnsi="Calibri" w:cs="Calibri"/>
        <w:sz w:val="22"/>
        <w:szCs w:val="22"/>
      </w:rPr>
    </w:pPr>
    <w:r w:rsidRPr="004F3AB1">
      <w:rPr>
        <w:rFonts w:ascii="Calibri" w:hAnsi="Calibri" w:cs="Calibri"/>
        <w:sz w:val="22"/>
        <w:szCs w:val="22"/>
      </w:rPr>
      <w:fldChar w:fldCharType="begin"/>
    </w:r>
    <w:r w:rsidRPr="004F3AB1">
      <w:rPr>
        <w:rFonts w:ascii="Calibri" w:hAnsi="Calibri" w:cs="Calibri"/>
        <w:sz w:val="22"/>
        <w:szCs w:val="22"/>
      </w:rPr>
      <w:instrText xml:space="preserve"> PAGE   \* MERGEFORMAT </w:instrText>
    </w:r>
    <w:r w:rsidRPr="004F3AB1">
      <w:rPr>
        <w:rFonts w:ascii="Calibri" w:hAnsi="Calibri" w:cs="Calibri"/>
        <w:sz w:val="22"/>
        <w:szCs w:val="22"/>
      </w:rPr>
      <w:fldChar w:fldCharType="separate"/>
    </w:r>
    <w:r w:rsidR="00C67C4D">
      <w:rPr>
        <w:rFonts w:ascii="Calibri" w:hAnsi="Calibri" w:cs="Calibri"/>
        <w:noProof/>
        <w:sz w:val="22"/>
        <w:szCs w:val="22"/>
      </w:rPr>
      <w:t>1</w:t>
    </w:r>
    <w:r w:rsidRPr="004F3AB1">
      <w:rPr>
        <w:rFonts w:ascii="Calibri" w:hAnsi="Calibri" w:cs="Calibri"/>
        <w:noProof/>
        <w:sz w:val="22"/>
        <w:szCs w:val="22"/>
      </w:rPr>
      <w:fldChar w:fldCharType="end"/>
    </w:r>
    <w:r w:rsidR="00636F4D">
      <w:rPr>
        <w:rFonts w:ascii="Calibri" w:hAnsi="Calibri" w:cs="Calibri"/>
        <w:noProof/>
        <w:sz w:val="22"/>
        <w:szCs w:val="22"/>
      </w:rPr>
      <w:t>/</w:t>
    </w:r>
    <w:r w:rsidR="00636F4D">
      <w:rPr>
        <w:rFonts w:ascii="Calibri" w:hAnsi="Calibri" w:cs="Calibri"/>
        <w:noProof/>
        <w:sz w:val="22"/>
        <w:szCs w:val="22"/>
      </w:rPr>
      <w:fldChar w:fldCharType="begin"/>
    </w:r>
    <w:r w:rsidR="00636F4D">
      <w:rPr>
        <w:rFonts w:ascii="Calibri" w:hAnsi="Calibri" w:cs="Calibri"/>
        <w:noProof/>
        <w:sz w:val="22"/>
        <w:szCs w:val="22"/>
      </w:rPr>
      <w:instrText xml:space="preserve"> NUMPAGES   \* MERGEFORMAT </w:instrText>
    </w:r>
    <w:r w:rsidR="00636F4D">
      <w:rPr>
        <w:rFonts w:ascii="Calibri" w:hAnsi="Calibri" w:cs="Calibri"/>
        <w:noProof/>
        <w:sz w:val="22"/>
        <w:szCs w:val="22"/>
      </w:rPr>
      <w:fldChar w:fldCharType="separate"/>
    </w:r>
    <w:r w:rsidR="00636F4D">
      <w:rPr>
        <w:rFonts w:ascii="Calibri" w:hAnsi="Calibri" w:cs="Calibri"/>
        <w:noProof/>
        <w:sz w:val="22"/>
        <w:szCs w:val="22"/>
      </w:rPr>
      <w:t>2</w:t>
    </w:r>
    <w:r w:rsidR="00636F4D">
      <w:rPr>
        <w:rFonts w:ascii="Calibri" w:hAnsi="Calibri" w:cs="Calibri"/>
        <w:noProof/>
        <w:sz w:val="22"/>
        <w:szCs w:val="22"/>
      </w:rPr>
      <w:fldChar w:fldCharType="end"/>
    </w:r>
  </w:p>
  <w:p w14:paraId="6A9899D2" w14:textId="77777777" w:rsidR="004726F1" w:rsidRDefault="004726F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C1D55A" w14:textId="77777777" w:rsidR="00DC14A1" w:rsidRDefault="00DC14A1" w:rsidP="00FB218E">
      <w:r>
        <w:separator/>
      </w:r>
    </w:p>
  </w:footnote>
  <w:footnote w:type="continuationSeparator" w:id="0">
    <w:p w14:paraId="716A5F30" w14:textId="77777777" w:rsidR="00DC14A1" w:rsidRDefault="00DC14A1" w:rsidP="00FB21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F6A98"/>
    <w:multiLevelType w:val="hybridMultilevel"/>
    <w:tmpl w:val="3F6C62D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0291C"/>
    <w:multiLevelType w:val="hybridMultilevel"/>
    <w:tmpl w:val="8150825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C0CEE"/>
    <w:multiLevelType w:val="hybridMultilevel"/>
    <w:tmpl w:val="9526492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DD32F7"/>
    <w:multiLevelType w:val="hybridMultilevel"/>
    <w:tmpl w:val="B5FE54C8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8C7EB1"/>
    <w:multiLevelType w:val="hybridMultilevel"/>
    <w:tmpl w:val="47AE761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B4F7A"/>
    <w:multiLevelType w:val="hybridMultilevel"/>
    <w:tmpl w:val="8A6A8F12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A325CF"/>
    <w:multiLevelType w:val="hybridMultilevel"/>
    <w:tmpl w:val="5C246AD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C3D27"/>
    <w:multiLevelType w:val="hybridMultilevel"/>
    <w:tmpl w:val="6040D2B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D52C83"/>
    <w:multiLevelType w:val="multilevel"/>
    <w:tmpl w:val="1AE059F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  <w:sz w:val="24"/>
      </w:rPr>
    </w:lvl>
  </w:abstractNum>
  <w:abstractNum w:abstractNumId="9" w15:restartNumberingAfterBreak="0">
    <w:nsid w:val="3C1355AA"/>
    <w:multiLevelType w:val="hybridMultilevel"/>
    <w:tmpl w:val="3D4E6AF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023B1C"/>
    <w:multiLevelType w:val="hybridMultilevel"/>
    <w:tmpl w:val="BB1A7DC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D3624C"/>
    <w:multiLevelType w:val="hybridMultilevel"/>
    <w:tmpl w:val="6E60C4A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83337C"/>
    <w:multiLevelType w:val="multilevel"/>
    <w:tmpl w:val="BB240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A41DA0"/>
    <w:multiLevelType w:val="hybridMultilevel"/>
    <w:tmpl w:val="992EEF1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B372C"/>
    <w:multiLevelType w:val="hybridMultilevel"/>
    <w:tmpl w:val="B482889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E376E5"/>
    <w:multiLevelType w:val="hybridMultilevel"/>
    <w:tmpl w:val="E8905FA8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52269FB"/>
    <w:multiLevelType w:val="multilevel"/>
    <w:tmpl w:val="307C5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BA67623"/>
    <w:multiLevelType w:val="hybridMultilevel"/>
    <w:tmpl w:val="DBD40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A00CBC"/>
    <w:multiLevelType w:val="hybridMultilevel"/>
    <w:tmpl w:val="FDE83D2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2F58E8"/>
    <w:multiLevelType w:val="hybridMultilevel"/>
    <w:tmpl w:val="1E6ED83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790A8E"/>
    <w:multiLevelType w:val="hybridMultilevel"/>
    <w:tmpl w:val="DDAEDCE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C73D46"/>
    <w:multiLevelType w:val="hybridMultilevel"/>
    <w:tmpl w:val="D8B2CA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044FC7"/>
    <w:multiLevelType w:val="hybridMultilevel"/>
    <w:tmpl w:val="907C47A6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BC857B3"/>
    <w:multiLevelType w:val="hybridMultilevel"/>
    <w:tmpl w:val="920AEFE4"/>
    <w:lvl w:ilvl="0" w:tplc="C4FC86DE">
      <w:numFmt w:val="bullet"/>
      <w:lvlText w:val="-"/>
      <w:lvlJc w:val="left"/>
      <w:pPr>
        <w:ind w:left="659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379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099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19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539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259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699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19" w:hanging="360"/>
      </w:pPr>
      <w:rPr>
        <w:rFonts w:ascii="Wingdings" w:hAnsi="Wingdings" w:hint="default"/>
      </w:rPr>
    </w:lvl>
  </w:abstractNum>
  <w:abstractNum w:abstractNumId="24" w15:restartNumberingAfterBreak="0">
    <w:nsid w:val="5DFB2573"/>
    <w:multiLevelType w:val="hybridMultilevel"/>
    <w:tmpl w:val="DAFC9C1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AF3B6C"/>
    <w:multiLevelType w:val="hybridMultilevel"/>
    <w:tmpl w:val="B5AAD410"/>
    <w:lvl w:ilvl="0" w:tplc="0408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6" w15:restartNumberingAfterBreak="0">
    <w:nsid w:val="619B3822"/>
    <w:multiLevelType w:val="hybridMultilevel"/>
    <w:tmpl w:val="DDAEDCE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8F4AED"/>
    <w:multiLevelType w:val="hybridMultilevel"/>
    <w:tmpl w:val="62605D6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1B784A"/>
    <w:multiLevelType w:val="multilevel"/>
    <w:tmpl w:val="B5E818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 w:val="0"/>
        <w:sz w:val="2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 w:val="0"/>
        <w:sz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  <w:sz w:val="2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b w:val="0"/>
        <w:sz w:val="2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  <w:b w:val="0"/>
        <w:sz w:val="2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  <w:b w:val="0"/>
        <w:sz w:val="2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  <w:b w:val="0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  <w:b w:val="0"/>
        <w:sz w:val="20"/>
      </w:rPr>
    </w:lvl>
  </w:abstractNum>
  <w:abstractNum w:abstractNumId="29" w15:restartNumberingAfterBreak="0">
    <w:nsid w:val="7C2276DE"/>
    <w:multiLevelType w:val="hybridMultilevel"/>
    <w:tmpl w:val="78AE06A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4E14D7"/>
    <w:multiLevelType w:val="hybridMultilevel"/>
    <w:tmpl w:val="661CCC9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DB1E08"/>
    <w:multiLevelType w:val="hybridMultilevel"/>
    <w:tmpl w:val="878EDE5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19"/>
  </w:num>
  <w:num w:numId="4">
    <w:abstractNumId w:val="23"/>
  </w:num>
  <w:num w:numId="5">
    <w:abstractNumId w:val="26"/>
  </w:num>
  <w:num w:numId="6">
    <w:abstractNumId w:val="20"/>
  </w:num>
  <w:num w:numId="7">
    <w:abstractNumId w:val="16"/>
  </w:num>
  <w:num w:numId="8">
    <w:abstractNumId w:val="13"/>
  </w:num>
  <w:num w:numId="9">
    <w:abstractNumId w:val="25"/>
  </w:num>
  <w:num w:numId="10">
    <w:abstractNumId w:val="17"/>
  </w:num>
  <w:num w:numId="11">
    <w:abstractNumId w:val="14"/>
  </w:num>
  <w:num w:numId="12">
    <w:abstractNumId w:val="6"/>
  </w:num>
  <w:num w:numId="13">
    <w:abstractNumId w:val="18"/>
  </w:num>
  <w:num w:numId="14">
    <w:abstractNumId w:val="31"/>
  </w:num>
  <w:num w:numId="15">
    <w:abstractNumId w:val="4"/>
  </w:num>
  <w:num w:numId="16">
    <w:abstractNumId w:val="9"/>
  </w:num>
  <w:num w:numId="17">
    <w:abstractNumId w:val="10"/>
  </w:num>
  <w:num w:numId="18">
    <w:abstractNumId w:val="11"/>
  </w:num>
  <w:num w:numId="19">
    <w:abstractNumId w:val="5"/>
  </w:num>
  <w:num w:numId="20">
    <w:abstractNumId w:val="7"/>
  </w:num>
  <w:num w:numId="21">
    <w:abstractNumId w:val="24"/>
  </w:num>
  <w:num w:numId="22">
    <w:abstractNumId w:val="15"/>
  </w:num>
  <w:num w:numId="23">
    <w:abstractNumId w:val="3"/>
  </w:num>
  <w:num w:numId="24">
    <w:abstractNumId w:val="2"/>
  </w:num>
  <w:num w:numId="25">
    <w:abstractNumId w:val="0"/>
  </w:num>
  <w:num w:numId="26">
    <w:abstractNumId w:val="30"/>
  </w:num>
  <w:num w:numId="27">
    <w:abstractNumId w:val="21"/>
  </w:num>
  <w:num w:numId="28">
    <w:abstractNumId w:val="27"/>
  </w:num>
  <w:num w:numId="29">
    <w:abstractNumId w:val="22"/>
  </w:num>
  <w:num w:numId="30">
    <w:abstractNumId w:val="29"/>
  </w:num>
  <w:num w:numId="31">
    <w:abstractNumId w:val="28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120"/>
  <w:displayHorizontalDrawingGridEvery w:val="2"/>
  <w:displayVertic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DA2MjA0MDE2NLdU0lEKTi0uzszPAykwrgUAIeVBrCwAAAA="/>
  </w:docVars>
  <w:rsids>
    <w:rsidRoot w:val="00622939"/>
    <w:rsid w:val="00000461"/>
    <w:rsid w:val="00001653"/>
    <w:rsid w:val="0000328E"/>
    <w:rsid w:val="00010364"/>
    <w:rsid w:val="000217EE"/>
    <w:rsid w:val="00022840"/>
    <w:rsid w:val="00023A83"/>
    <w:rsid w:val="00024E34"/>
    <w:rsid w:val="00027032"/>
    <w:rsid w:val="00037CFA"/>
    <w:rsid w:val="00040F4A"/>
    <w:rsid w:val="00041BFD"/>
    <w:rsid w:val="00043CB4"/>
    <w:rsid w:val="000449B7"/>
    <w:rsid w:val="00050635"/>
    <w:rsid w:val="00050783"/>
    <w:rsid w:val="00053ABF"/>
    <w:rsid w:val="00060E8D"/>
    <w:rsid w:val="0006195C"/>
    <w:rsid w:val="00061A03"/>
    <w:rsid w:val="00064147"/>
    <w:rsid w:val="0006419F"/>
    <w:rsid w:val="00071F6B"/>
    <w:rsid w:val="000724AE"/>
    <w:rsid w:val="00072AA4"/>
    <w:rsid w:val="00072C0F"/>
    <w:rsid w:val="00074C15"/>
    <w:rsid w:val="000772D5"/>
    <w:rsid w:val="00083C1B"/>
    <w:rsid w:val="00095BFA"/>
    <w:rsid w:val="00097184"/>
    <w:rsid w:val="000A2FD3"/>
    <w:rsid w:val="000A390F"/>
    <w:rsid w:val="000A7386"/>
    <w:rsid w:val="000B09F2"/>
    <w:rsid w:val="000C3E51"/>
    <w:rsid w:val="000C47F6"/>
    <w:rsid w:val="000C7257"/>
    <w:rsid w:val="000D37CB"/>
    <w:rsid w:val="000D5714"/>
    <w:rsid w:val="000D70D7"/>
    <w:rsid w:val="000E0E17"/>
    <w:rsid w:val="000E4040"/>
    <w:rsid w:val="000E744D"/>
    <w:rsid w:val="000F2EB5"/>
    <w:rsid w:val="000F3E8D"/>
    <w:rsid w:val="00102A3C"/>
    <w:rsid w:val="00103F74"/>
    <w:rsid w:val="001100F6"/>
    <w:rsid w:val="00111CA2"/>
    <w:rsid w:val="001127CA"/>
    <w:rsid w:val="00113C64"/>
    <w:rsid w:val="00114AA4"/>
    <w:rsid w:val="00125A7C"/>
    <w:rsid w:val="00134613"/>
    <w:rsid w:val="00137DDB"/>
    <w:rsid w:val="001441F2"/>
    <w:rsid w:val="00145BD8"/>
    <w:rsid w:val="00146C52"/>
    <w:rsid w:val="001566A5"/>
    <w:rsid w:val="00177070"/>
    <w:rsid w:val="001801B3"/>
    <w:rsid w:val="001918BA"/>
    <w:rsid w:val="00194A14"/>
    <w:rsid w:val="00197E4E"/>
    <w:rsid w:val="001A5E02"/>
    <w:rsid w:val="001A715B"/>
    <w:rsid w:val="001B0F26"/>
    <w:rsid w:val="001B3DA8"/>
    <w:rsid w:val="001C03B8"/>
    <w:rsid w:val="001D5558"/>
    <w:rsid w:val="001E2DD9"/>
    <w:rsid w:val="001E42EF"/>
    <w:rsid w:val="001E5486"/>
    <w:rsid w:val="001F0BCC"/>
    <w:rsid w:val="001F6C32"/>
    <w:rsid w:val="00210F01"/>
    <w:rsid w:val="00211223"/>
    <w:rsid w:val="00217537"/>
    <w:rsid w:val="00221B33"/>
    <w:rsid w:val="00233227"/>
    <w:rsid w:val="00240220"/>
    <w:rsid w:val="0024202D"/>
    <w:rsid w:val="00247326"/>
    <w:rsid w:val="00251B31"/>
    <w:rsid w:val="00251B8D"/>
    <w:rsid w:val="0025464C"/>
    <w:rsid w:val="00255EEE"/>
    <w:rsid w:val="00262175"/>
    <w:rsid w:val="00263627"/>
    <w:rsid w:val="00286031"/>
    <w:rsid w:val="00286F78"/>
    <w:rsid w:val="00293F94"/>
    <w:rsid w:val="0029409E"/>
    <w:rsid w:val="00297157"/>
    <w:rsid w:val="002974BA"/>
    <w:rsid w:val="002A033B"/>
    <w:rsid w:val="002A3A92"/>
    <w:rsid w:val="002A53C5"/>
    <w:rsid w:val="002B4E5A"/>
    <w:rsid w:val="002C4A7D"/>
    <w:rsid w:val="002C69D9"/>
    <w:rsid w:val="002F0164"/>
    <w:rsid w:val="002F1571"/>
    <w:rsid w:val="00305AEA"/>
    <w:rsid w:val="00307E3F"/>
    <w:rsid w:val="00311527"/>
    <w:rsid w:val="00314D34"/>
    <w:rsid w:val="003209F0"/>
    <w:rsid w:val="003244AC"/>
    <w:rsid w:val="00325925"/>
    <w:rsid w:val="003277E2"/>
    <w:rsid w:val="0033068C"/>
    <w:rsid w:val="00332EFF"/>
    <w:rsid w:val="00333E3C"/>
    <w:rsid w:val="003416D2"/>
    <w:rsid w:val="0034281C"/>
    <w:rsid w:val="00342D4F"/>
    <w:rsid w:val="003448B4"/>
    <w:rsid w:val="00362C91"/>
    <w:rsid w:val="00371A31"/>
    <w:rsid w:val="00371BE9"/>
    <w:rsid w:val="00381008"/>
    <w:rsid w:val="00394589"/>
    <w:rsid w:val="003B17DB"/>
    <w:rsid w:val="003B2F8C"/>
    <w:rsid w:val="003B3E40"/>
    <w:rsid w:val="003B4768"/>
    <w:rsid w:val="003B692F"/>
    <w:rsid w:val="003C17A0"/>
    <w:rsid w:val="003C7550"/>
    <w:rsid w:val="003D7700"/>
    <w:rsid w:val="003E77B3"/>
    <w:rsid w:val="003F139E"/>
    <w:rsid w:val="003F17B9"/>
    <w:rsid w:val="00401897"/>
    <w:rsid w:val="00402291"/>
    <w:rsid w:val="00407A75"/>
    <w:rsid w:val="00412BFF"/>
    <w:rsid w:val="004164B5"/>
    <w:rsid w:val="0042061A"/>
    <w:rsid w:val="00421854"/>
    <w:rsid w:val="00424C6D"/>
    <w:rsid w:val="00424D10"/>
    <w:rsid w:val="00430C22"/>
    <w:rsid w:val="0043265C"/>
    <w:rsid w:val="00434553"/>
    <w:rsid w:val="004402AA"/>
    <w:rsid w:val="00441310"/>
    <w:rsid w:val="004432B9"/>
    <w:rsid w:val="00444740"/>
    <w:rsid w:val="0045619D"/>
    <w:rsid w:val="00461BA2"/>
    <w:rsid w:val="00463E8A"/>
    <w:rsid w:val="00467104"/>
    <w:rsid w:val="004726F1"/>
    <w:rsid w:val="00472F6E"/>
    <w:rsid w:val="0047380D"/>
    <w:rsid w:val="00475418"/>
    <w:rsid w:val="0049090A"/>
    <w:rsid w:val="00492FDB"/>
    <w:rsid w:val="004A2F06"/>
    <w:rsid w:val="004A3C1F"/>
    <w:rsid w:val="004B18E9"/>
    <w:rsid w:val="004B6927"/>
    <w:rsid w:val="004B76E4"/>
    <w:rsid w:val="004C01C1"/>
    <w:rsid w:val="004C2509"/>
    <w:rsid w:val="004C35B4"/>
    <w:rsid w:val="004C3C00"/>
    <w:rsid w:val="004C480F"/>
    <w:rsid w:val="004C4C19"/>
    <w:rsid w:val="004D19CE"/>
    <w:rsid w:val="004E19F4"/>
    <w:rsid w:val="004E2C39"/>
    <w:rsid w:val="004F1237"/>
    <w:rsid w:val="004F3AB1"/>
    <w:rsid w:val="004F5E41"/>
    <w:rsid w:val="00501D7E"/>
    <w:rsid w:val="00502337"/>
    <w:rsid w:val="00503969"/>
    <w:rsid w:val="005042EE"/>
    <w:rsid w:val="005070CC"/>
    <w:rsid w:val="005334CC"/>
    <w:rsid w:val="00533BF5"/>
    <w:rsid w:val="005430B8"/>
    <w:rsid w:val="00560A90"/>
    <w:rsid w:val="005804DD"/>
    <w:rsid w:val="00583654"/>
    <w:rsid w:val="005853F6"/>
    <w:rsid w:val="005902DA"/>
    <w:rsid w:val="00592214"/>
    <w:rsid w:val="00593761"/>
    <w:rsid w:val="00597616"/>
    <w:rsid w:val="005A4F73"/>
    <w:rsid w:val="005B2FCE"/>
    <w:rsid w:val="005B35C5"/>
    <w:rsid w:val="005B7A50"/>
    <w:rsid w:val="005C1238"/>
    <w:rsid w:val="005C1E4A"/>
    <w:rsid w:val="005D2403"/>
    <w:rsid w:val="005D4221"/>
    <w:rsid w:val="005D6AE9"/>
    <w:rsid w:val="005E3480"/>
    <w:rsid w:val="005E5BFC"/>
    <w:rsid w:val="005F09F2"/>
    <w:rsid w:val="005F20AC"/>
    <w:rsid w:val="005F35B5"/>
    <w:rsid w:val="005F664A"/>
    <w:rsid w:val="005F704D"/>
    <w:rsid w:val="0060157A"/>
    <w:rsid w:val="006026C5"/>
    <w:rsid w:val="00602B47"/>
    <w:rsid w:val="00602D6A"/>
    <w:rsid w:val="006046DC"/>
    <w:rsid w:val="00615E83"/>
    <w:rsid w:val="00622939"/>
    <w:rsid w:val="006252A8"/>
    <w:rsid w:val="006339B5"/>
    <w:rsid w:val="00636F4D"/>
    <w:rsid w:val="00644F08"/>
    <w:rsid w:val="00646947"/>
    <w:rsid w:val="006474CD"/>
    <w:rsid w:val="006527EA"/>
    <w:rsid w:val="00656CC9"/>
    <w:rsid w:val="00667133"/>
    <w:rsid w:val="00671E87"/>
    <w:rsid w:val="00674214"/>
    <w:rsid w:val="0067471F"/>
    <w:rsid w:val="0068030A"/>
    <w:rsid w:val="0068604A"/>
    <w:rsid w:val="00690DAE"/>
    <w:rsid w:val="00696A7B"/>
    <w:rsid w:val="00696F6B"/>
    <w:rsid w:val="006A30E9"/>
    <w:rsid w:val="006A7BF9"/>
    <w:rsid w:val="006B0BC7"/>
    <w:rsid w:val="006B28DC"/>
    <w:rsid w:val="006B37FB"/>
    <w:rsid w:val="006C0995"/>
    <w:rsid w:val="006C1D5E"/>
    <w:rsid w:val="006E0F94"/>
    <w:rsid w:val="006E7B1B"/>
    <w:rsid w:val="006F355E"/>
    <w:rsid w:val="00701FA8"/>
    <w:rsid w:val="0070404C"/>
    <w:rsid w:val="00704540"/>
    <w:rsid w:val="007167FF"/>
    <w:rsid w:val="0072247D"/>
    <w:rsid w:val="00725773"/>
    <w:rsid w:val="00727B66"/>
    <w:rsid w:val="00730F6A"/>
    <w:rsid w:val="007349FC"/>
    <w:rsid w:val="007377AD"/>
    <w:rsid w:val="007436FC"/>
    <w:rsid w:val="00754E6D"/>
    <w:rsid w:val="00756427"/>
    <w:rsid w:val="00756A19"/>
    <w:rsid w:val="00757D2F"/>
    <w:rsid w:val="007632C2"/>
    <w:rsid w:val="00775972"/>
    <w:rsid w:val="00777647"/>
    <w:rsid w:val="007843CF"/>
    <w:rsid w:val="00784ECE"/>
    <w:rsid w:val="00785C51"/>
    <w:rsid w:val="00793A6E"/>
    <w:rsid w:val="00794603"/>
    <w:rsid w:val="007951BF"/>
    <w:rsid w:val="007A1AE8"/>
    <w:rsid w:val="007A6914"/>
    <w:rsid w:val="007B4357"/>
    <w:rsid w:val="007B6008"/>
    <w:rsid w:val="007B639A"/>
    <w:rsid w:val="007C2E8B"/>
    <w:rsid w:val="007D1709"/>
    <w:rsid w:val="007D4EBE"/>
    <w:rsid w:val="007D5D54"/>
    <w:rsid w:val="007E0037"/>
    <w:rsid w:val="007E0F58"/>
    <w:rsid w:val="007E2788"/>
    <w:rsid w:val="007E3B0C"/>
    <w:rsid w:val="007E4A08"/>
    <w:rsid w:val="007E5624"/>
    <w:rsid w:val="007E7E45"/>
    <w:rsid w:val="007F6AF5"/>
    <w:rsid w:val="00802100"/>
    <w:rsid w:val="0080364D"/>
    <w:rsid w:val="00804AF3"/>
    <w:rsid w:val="008053FC"/>
    <w:rsid w:val="0080776D"/>
    <w:rsid w:val="00825D31"/>
    <w:rsid w:val="00831785"/>
    <w:rsid w:val="008355A3"/>
    <w:rsid w:val="00837F3F"/>
    <w:rsid w:val="00840405"/>
    <w:rsid w:val="0085045F"/>
    <w:rsid w:val="00854626"/>
    <w:rsid w:val="00854EA5"/>
    <w:rsid w:val="00855780"/>
    <w:rsid w:val="0086360B"/>
    <w:rsid w:val="00865815"/>
    <w:rsid w:val="00874489"/>
    <w:rsid w:val="00875B92"/>
    <w:rsid w:val="008762D5"/>
    <w:rsid w:val="008773EE"/>
    <w:rsid w:val="00881797"/>
    <w:rsid w:val="00886E5A"/>
    <w:rsid w:val="00891076"/>
    <w:rsid w:val="008913BF"/>
    <w:rsid w:val="008938BC"/>
    <w:rsid w:val="008A2429"/>
    <w:rsid w:val="008A491F"/>
    <w:rsid w:val="008A4E2D"/>
    <w:rsid w:val="008C3058"/>
    <w:rsid w:val="008C30E5"/>
    <w:rsid w:val="008C35E5"/>
    <w:rsid w:val="008C58B8"/>
    <w:rsid w:val="008D4B5C"/>
    <w:rsid w:val="008E0657"/>
    <w:rsid w:val="008E2162"/>
    <w:rsid w:val="008E6AF8"/>
    <w:rsid w:val="008E7E44"/>
    <w:rsid w:val="008F2006"/>
    <w:rsid w:val="008F2501"/>
    <w:rsid w:val="008F66AF"/>
    <w:rsid w:val="008F6E16"/>
    <w:rsid w:val="009057E8"/>
    <w:rsid w:val="00917DE2"/>
    <w:rsid w:val="00917E13"/>
    <w:rsid w:val="00920FBD"/>
    <w:rsid w:val="00924998"/>
    <w:rsid w:val="00966E78"/>
    <w:rsid w:val="00967727"/>
    <w:rsid w:val="009779B0"/>
    <w:rsid w:val="00981246"/>
    <w:rsid w:val="009842B8"/>
    <w:rsid w:val="0099187F"/>
    <w:rsid w:val="009954CF"/>
    <w:rsid w:val="0099606E"/>
    <w:rsid w:val="009A0578"/>
    <w:rsid w:val="009B2998"/>
    <w:rsid w:val="009D71CD"/>
    <w:rsid w:val="009E3C00"/>
    <w:rsid w:val="009E7C37"/>
    <w:rsid w:val="009F6540"/>
    <w:rsid w:val="009F65E4"/>
    <w:rsid w:val="009F6C2A"/>
    <w:rsid w:val="00A03757"/>
    <w:rsid w:val="00A05E32"/>
    <w:rsid w:val="00A10A77"/>
    <w:rsid w:val="00A127C1"/>
    <w:rsid w:val="00A14289"/>
    <w:rsid w:val="00A14D22"/>
    <w:rsid w:val="00A20FA9"/>
    <w:rsid w:val="00A24BA1"/>
    <w:rsid w:val="00A3600E"/>
    <w:rsid w:val="00A4195D"/>
    <w:rsid w:val="00A514C6"/>
    <w:rsid w:val="00A53EE9"/>
    <w:rsid w:val="00A60AAB"/>
    <w:rsid w:val="00A6772F"/>
    <w:rsid w:val="00A70D42"/>
    <w:rsid w:val="00A73149"/>
    <w:rsid w:val="00A771C0"/>
    <w:rsid w:val="00A923EC"/>
    <w:rsid w:val="00A93216"/>
    <w:rsid w:val="00A933F5"/>
    <w:rsid w:val="00AA236C"/>
    <w:rsid w:val="00AA237B"/>
    <w:rsid w:val="00AA4934"/>
    <w:rsid w:val="00AA7539"/>
    <w:rsid w:val="00AC154F"/>
    <w:rsid w:val="00AC2E4D"/>
    <w:rsid w:val="00AC3629"/>
    <w:rsid w:val="00AC4C52"/>
    <w:rsid w:val="00AD2609"/>
    <w:rsid w:val="00AD3052"/>
    <w:rsid w:val="00AE277A"/>
    <w:rsid w:val="00AE64A7"/>
    <w:rsid w:val="00AE757E"/>
    <w:rsid w:val="00AE7E6B"/>
    <w:rsid w:val="00AF79BE"/>
    <w:rsid w:val="00B04E1B"/>
    <w:rsid w:val="00B06EE0"/>
    <w:rsid w:val="00B17262"/>
    <w:rsid w:val="00B20A38"/>
    <w:rsid w:val="00B236AD"/>
    <w:rsid w:val="00B2408C"/>
    <w:rsid w:val="00B44984"/>
    <w:rsid w:val="00B4695A"/>
    <w:rsid w:val="00B508AF"/>
    <w:rsid w:val="00B55382"/>
    <w:rsid w:val="00B57A77"/>
    <w:rsid w:val="00B647F4"/>
    <w:rsid w:val="00B97F8F"/>
    <w:rsid w:val="00BA2F3B"/>
    <w:rsid w:val="00BA6C86"/>
    <w:rsid w:val="00BA707A"/>
    <w:rsid w:val="00BB1166"/>
    <w:rsid w:val="00BB2DE8"/>
    <w:rsid w:val="00BC2B07"/>
    <w:rsid w:val="00BD1831"/>
    <w:rsid w:val="00BD4FEC"/>
    <w:rsid w:val="00BE2CE4"/>
    <w:rsid w:val="00BE465C"/>
    <w:rsid w:val="00BE5278"/>
    <w:rsid w:val="00BF6898"/>
    <w:rsid w:val="00C00328"/>
    <w:rsid w:val="00C12525"/>
    <w:rsid w:val="00C12842"/>
    <w:rsid w:val="00C20B5E"/>
    <w:rsid w:val="00C215EC"/>
    <w:rsid w:val="00C21746"/>
    <w:rsid w:val="00C21E7F"/>
    <w:rsid w:val="00C25031"/>
    <w:rsid w:val="00C25EA0"/>
    <w:rsid w:val="00C30462"/>
    <w:rsid w:val="00C370AC"/>
    <w:rsid w:val="00C419AC"/>
    <w:rsid w:val="00C52B01"/>
    <w:rsid w:val="00C535DE"/>
    <w:rsid w:val="00C5559D"/>
    <w:rsid w:val="00C56267"/>
    <w:rsid w:val="00C67C4D"/>
    <w:rsid w:val="00C75131"/>
    <w:rsid w:val="00C8010A"/>
    <w:rsid w:val="00C80558"/>
    <w:rsid w:val="00C815ED"/>
    <w:rsid w:val="00C86B2E"/>
    <w:rsid w:val="00C90729"/>
    <w:rsid w:val="00C9282D"/>
    <w:rsid w:val="00C94677"/>
    <w:rsid w:val="00CA0C9F"/>
    <w:rsid w:val="00CA1A0D"/>
    <w:rsid w:val="00CA224D"/>
    <w:rsid w:val="00CA2A75"/>
    <w:rsid w:val="00CA4B21"/>
    <w:rsid w:val="00CB0773"/>
    <w:rsid w:val="00CB1362"/>
    <w:rsid w:val="00CB38B8"/>
    <w:rsid w:val="00CB59F7"/>
    <w:rsid w:val="00CB664E"/>
    <w:rsid w:val="00CC066A"/>
    <w:rsid w:val="00CC2AC8"/>
    <w:rsid w:val="00CC66BA"/>
    <w:rsid w:val="00CD5DCA"/>
    <w:rsid w:val="00CD6998"/>
    <w:rsid w:val="00CE1402"/>
    <w:rsid w:val="00CE1B2C"/>
    <w:rsid w:val="00CE517E"/>
    <w:rsid w:val="00CE6A57"/>
    <w:rsid w:val="00CE6EA6"/>
    <w:rsid w:val="00CF3E7C"/>
    <w:rsid w:val="00CF4993"/>
    <w:rsid w:val="00CF5980"/>
    <w:rsid w:val="00D0462E"/>
    <w:rsid w:val="00D177EA"/>
    <w:rsid w:val="00D21551"/>
    <w:rsid w:val="00D24ADA"/>
    <w:rsid w:val="00D32DEE"/>
    <w:rsid w:val="00D3754C"/>
    <w:rsid w:val="00D37744"/>
    <w:rsid w:val="00D404AC"/>
    <w:rsid w:val="00D44D0D"/>
    <w:rsid w:val="00D55892"/>
    <w:rsid w:val="00D561C9"/>
    <w:rsid w:val="00D607CC"/>
    <w:rsid w:val="00D62E57"/>
    <w:rsid w:val="00D6469A"/>
    <w:rsid w:val="00D84C12"/>
    <w:rsid w:val="00D86B67"/>
    <w:rsid w:val="00DA74D8"/>
    <w:rsid w:val="00DB1E9D"/>
    <w:rsid w:val="00DC06E6"/>
    <w:rsid w:val="00DC0A87"/>
    <w:rsid w:val="00DC0E2E"/>
    <w:rsid w:val="00DC14A1"/>
    <w:rsid w:val="00DC406D"/>
    <w:rsid w:val="00DC4824"/>
    <w:rsid w:val="00DE33DF"/>
    <w:rsid w:val="00DE62D5"/>
    <w:rsid w:val="00DE7172"/>
    <w:rsid w:val="00DF3052"/>
    <w:rsid w:val="00DF4E9C"/>
    <w:rsid w:val="00DF7534"/>
    <w:rsid w:val="00E03666"/>
    <w:rsid w:val="00E04C13"/>
    <w:rsid w:val="00E10FF9"/>
    <w:rsid w:val="00E110BB"/>
    <w:rsid w:val="00E11DE1"/>
    <w:rsid w:val="00E1273D"/>
    <w:rsid w:val="00E12AD3"/>
    <w:rsid w:val="00E12D2F"/>
    <w:rsid w:val="00E15A8D"/>
    <w:rsid w:val="00E15F51"/>
    <w:rsid w:val="00E21785"/>
    <w:rsid w:val="00E30A39"/>
    <w:rsid w:val="00E37329"/>
    <w:rsid w:val="00E45059"/>
    <w:rsid w:val="00E542A5"/>
    <w:rsid w:val="00E548B7"/>
    <w:rsid w:val="00E55CF4"/>
    <w:rsid w:val="00E622CE"/>
    <w:rsid w:val="00E62582"/>
    <w:rsid w:val="00E815AD"/>
    <w:rsid w:val="00EA215A"/>
    <w:rsid w:val="00EB6BCD"/>
    <w:rsid w:val="00EC046E"/>
    <w:rsid w:val="00EC1732"/>
    <w:rsid w:val="00EC2E5C"/>
    <w:rsid w:val="00EC5413"/>
    <w:rsid w:val="00ED35B9"/>
    <w:rsid w:val="00ED447A"/>
    <w:rsid w:val="00EE0810"/>
    <w:rsid w:val="00EE411D"/>
    <w:rsid w:val="00EF2968"/>
    <w:rsid w:val="00F011CF"/>
    <w:rsid w:val="00F0796B"/>
    <w:rsid w:val="00F10E51"/>
    <w:rsid w:val="00F1588E"/>
    <w:rsid w:val="00F15AFE"/>
    <w:rsid w:val="00F2253A"/>
    <w:rsid w:val="00F2574D"/>
    <w:rsid w:val="00F2749B"/>
    <w:rsid w:val="00F3066E"/>
    <w:rsid w:val="00F40D05"/>
    <w:rsid w:val="00F41C07"/>
    <w:rsid w:val="00F54C36"/>
    <w:rsid w:val="00F55B2C"/>
    <w:rsid w:val="00F578C8"/>
    <w:rsid w:val="00F7077A"/>
    <w:rsid w:val="00F7112F"/>
    <w:rsid w:val="00F75300"/>
    <w:rsid w:val="00F81DAE"/>
    <w:rsid w:val="00F8537A"/>
    <w:rsid w:val="00F87A34"/>
    <w:rsid w:val="00F90A38"/>
    <w:rsid w:val="00F94C84"/>
    <w:rsid w:val="00F953E2"/>
    <w:rsid w:val="00F96364"/>
    <w:rsid w:val="00F96F12"/>
    <w:rsid w:val="00FA0A78"/>
    <w:rsid w:val="00FA7DB2"/>
    <w:rsid w:val="00FB1288"/>
    <w:rsid w:val="00FB218E"/>
    <w:rsid w:val="00FB2434"/>
    <w:rsid w:val="00FB2733"/>
    <w:rsid w:val="00FC26FA"/>
    <w:rsid w:val="00FC31A1"/>
    <w:rsid w:val="00FD1DA5"/>
    <w:rsid w:val="00FD2614"/>
    <w:rsid w:val="00FD2B82"/>
    <w:rsid w:val="00FE1989"/>
    <w:rsid w:val="00FE1E09"/>
    <w:rsid w:val="00FE5271"/>
    <w:rsid w:val="00FE7BE0"/>
    <w:rsid w:val="00FF2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oNotEmbedSmartTags/>
  <w:decimalSymbol w:val=","/>
  <w:listSeparator w:val=";"/>
  <w14:docId w14:val="2E7C8E16"/>
  <w15:chartTrackingRefBased/>
  <w15:docId w15:val="{7EF4CE33-A470-4387-A1FA-6D9515A5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22939"/>
    <w:rPr>
      <w:sz w:val="24"/>
      <w:szCs w:val="24"/>
    </w:rPr>
  </w:style>
  <w:style w:type="paragraph" w:styleId="1">
    <w:name w:val="heading 1"/>
    <w:basedOn w:val="a"/>
    <w:qFormat/>
    <w:locked/>
    <w:rsid w:val="0085578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229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rsid w:val="00622939"/>
    <w:rPr>
      <w:color w:val="0000FF"/>
      <w:u w:val="single"/>
    </w:rPr>
  </w:style>
  <w:style w:type="paragraph" w:styleId="a4">
    <w:name w:val="Body Text"/>
    <w:basedOn w:val="a"/>
    <w:link w:val="Char"/>
    <w:uiPriority w:val="99"/>
    <w:rsid w:val="003B17DB"/>
    <w:pPr>
      <w:spacing w:after="120"/>
    </w:pPr>
    <w:rPr>
      <w:szCs w:val="20"/>
    </w:rPr>
  </w:style>
  <w:style w:type="character" w:customStyle="1" w:styleId="Char">
    <w:name w:val="Σώμα κειμένου Char"/>
    <w:link w:val="a4"/>
    <w:uiPriority w:val="99"/>
    <w:locked/>
    <w:rsid w:val="003B17DB"/>
    <w:rPr>
      <w:sz w:val="24"/>
      <w:lang w:val="el-GR" w:eastAsia="el-GR"/>
    </w:rPr>
  </w:style>
  <w:style w:type="paragraph" w:customStyle="1" w:styleId="10">
    <w:name w:val="Παράγραφος λίστας1"/>
    <w:basedOn w:val="a"/>
    <w:rsid w:val="003B17DB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character" w:styleId="a5">
    <w:name w:val="annotation reference"/>
    <w:semiHidden/>
    <w:rsid w:val="007951BF"/>
    <w:rPr>
      <w:sz w:val="16"/>
      <w:szCs w:val="16"/>
    </w:rPr>
  </w:style>
  <w:style w:type="paragraph" w:styleId="a6">
    <w:name w:val="annotation text"/>
    <w:basedOn w:val="a"/>
    <w:semiHidden/>
    <w:rsid w:val="007951BF"/>
    <w:rPr>
      <w:sz w:val="20"/>
      <w:szCs w:val="20"/>
    </w:rPr>
  </w:style>
  <w:style w:type="paragraph" w:styleId="a7">
    <w:name w:val="annotation subject"/>
    <w:basedOn w:val="a6"/>
    <w:next w:val="a6"/>
    <w:semiHidden/>
    <w:rsid w:val="007951BF"/>
    <w:rPr>
      <w:b/>
      <w:bCs/>
    </w:rPr>
  </w:style>
  <w:style w:type="paragraph" w:styleId="a8">
    <w:name w:val="Balloon Text"/>
    <w:basedOn w:val="a"/>
    <w:semiHidden/>
    <w:rsid w:val="007951BF"/>
    <w:rPr>
      <w:rFonts w:ascii="Tahoma" w:hAnsi="Tahoma" w:cs="Tahoma"/>
      <w:sz w:val="16"/>
      <w:szCs w:val="16"/>
    </w:rPr>
  </w:style>
  <w:style w:type="paragraph" w:customStyle="1" w:styleId="2">
    <w:name w:val="Παράγραφος λίστας2"/>
    <w:basedOn w:val="a"/>
    <w:rsid w:val="00D32DEE"/>
    <w:pPr>
      <w:ind w:left="720"/>
    </w:pPr>
  </w:style>
  <w:style w:type="paragraph" w:styleId="a9">
    <w:name w:val="header"/>
    <w:basedOn w:val="a"/>
    <w:link w:val="Char0"/>
    <w:uiPriority w:val="99"/>
    <w:unhideWhenUsed/>
    <w:rsid w:val="00FB218E"/>
    <w:pPr>
      <w:tabs>
        <w:tab w:val="center" w:pos="4320"/>
        <w:tab w:val="right" w:pos="8640"/>
      </w:tabs>
    </w:pPr>
  </w:style>
  <w:style w:type="character" w:customStyle="1" w:styleId="Char0">
    <w:name w:val="Κεφαλίδα Char"/>
    <w:link w:val="a9"/>
    <w:uiPriority w:val="99"/>
    <w:rsid w:val="00FB218E"/>
    <w:rPr>
      <w:sz w:val="24"/>
      <w:szCs w:val="24"/>
    </w:rPr>
  </w:style>
  <w:style w:type="paragraph" w:styleId="aa">
    <w:name w:val="footer"/>
    <w:aliases w:val="ft"/>
    <w:basedOn w:val="a"/>
    <w:link w:val="Char1"/>
    <w:uiPriority w:val="99"/>
    <w:unhideWhenUsed/>
    <w:rsid w:val="00FB218E"/>
    <w:pPr>
      <w:tabs>
        <w:tab w:val="center" w:pos="4320"/>
        <w:tab w:val="right" w:pos="8640"/>
      </w:tabs>
    </w:pPr>
  </w:style>
  <w:style w:type="character" w:customStyle="1" w:styleId="Char1">
    <w:name w:val="Υποσέλιδο Char"/>
    <w:aliases w:val="ft Char"/>
    <w:link w:val="aa"/>
    <w:uiPriority w:val="99"/>
    <w:rsid w:val="00FB218E"/>
    <w:rPr>
      <w:sz w:val="24"/>
      <w:szCs w:val="24"/>
    </w:rPr>
  </w:style>
  <w:style w:type="paragraph" w:styleId="ab">
    <w:name w:val="List Paragraph"/>
    <w:basedOn w:val="a"/>
    <w:uiPriority w:val="34"/>
    <w:qFormat/>
    <w:rsid w:val="004B18E9"/>
    <w:pPr>
      <w:ind w:left="720"/>
      <w:contextualSpacing/>
    </w:pPr>
  </w:style>
  <w:style w:type="paragraph" w:customStyle="1" w:styleId="Default">
    <w:name w:val="Default"/>
    <w:rsid w:val="004B18E9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customStyle="1" w:styleId="characteristicvalue">
    <w:name w:val="characteristicvalue"/>
    <w:basedOn w:val="a0"/>
    <w:rsid w:val="004B18E9"/>
  </w:style>
  <w:style w:type="character" w:styleId="ac">
    <w:name w:val="Strong"/>
    <w:uiPriority w:val="22"/>
    <w:qFormat/>
    <w:locked/>
    <w:rsid w:val="004B18E9"/>
    <w:rPr>
      <w:b/>
      <w:bCs/>
    </w:rPr>
  </w:style>
  <w:style w:type="paragraph" w:styleId="ad">
    <w:name w:val="Title"/>
    <w:basedOn w:val="a"/>
    <w:next w:val="a"/>
    <w:link w:val="Char2"/>
    <w:uiPriority w:val="99"/>
    <w:qFormat/>
    <w:locked/>
    <w:rsid w:val="004B18E9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character" w:customStyle="1" w:styleId="Char2">
    <w:name w:val="Τίτλος Char"/>
    <w:link w:val="ad"/>
    <w:uiPriority w:val="99"/>
    <w:rsid w:val="004B18E9"/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paragraph" w:customStyle="1" w:styleId="normalwithoutspacing">
    <w:name w:val="normal_without_spacing"/>
    <w:basedOn w:val="a"/>
    <w:rsid w:val="00EC2E5C"/>
    <w:pPr>
      <w:suppressAutoHyphens/>
      <w:spacing w:after="60"/>
      <w:jc w:val="both"/>
    </w:pPr>
    <w:rPr>
      <w:rFonts w:ascii="Calibri" w:hAnsi="Calibri" w:cs="Calibri"/>
      <w:sz w:val="22"/>
      <w:lang w:eastAsia="zh-CN"/>
    </w:rPr>
  </w:style>
  <w:style w:type="paragraph" w:styleId="Web">
    <w:name w:val="Normal (Web)"/>
    <w:basedOn w:val="a"/>
    <w:uiPriority w:val="99"/>
    <w:unhideWhenUsed/>
    <w:rsid w:val="00B57A77"/>
    <w:pPr>
      <w:spacing w:before="100" w:beforeAutospacing="1" w:after="100" w:afterAutospacing="1"/>
    </w:pPr>
    <w:rPr>
      <w:rFonts w:eastAsia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30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7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68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ΕΛΛΗΝΙΚΗ ΔΗΜΟΚΡΑΤΙΑ</vt:lpstr>
    </vt:vector>
  </TitlesOfParts>
  <Company/>
  <LinksUpToDate>false</LinksUpToDate>
  <CharactersWithSpaces>1717</CharactersWithSpaces>
  <SharedDoc>false</SharedDoc>
  <HLinks>
    <vt:vector size="6" baseType="variant">
      <vt:variant>
        <vt:i4>1900584</vt:i4>
      </vt:variant>
      <vt:variant>
        <vt:i4>0</vt:i4>
      </vt:variant>
      <vt:variant>
        <vt:i4>0</vt:i4>
      </vt:variant>
      <vt:variant>
        <vt:i4>5</vt:i4>
      </vt:variant>
      <vt:variant>
        <vt:lpwstr>mailto:eu@teicm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ΛΛΗΝΙΚΗ ΔΗΜΟΚΡΑΤΙΑ</dc:title>
  <dc:subject/>
  <dc:creator>VAGELITSA</dc:creator>
  <cp:keywords/>
  <cp:lastModifiedBy>Efstathios Antoniou</cp:lastModifiedBy>
  <cp:revision>8</cp:revision>
  <cp:lastPrinted>2019-10-18T09:47:00Z</cp:lastPrinted>
  <dcterms:created xsi:type="dcterms:W3CDTF">2019-10-18T08:47:00Z</dcterms:created>
  <dcterms:modified xsi:type="dcterms:W3CDTF">2020-10-21T11:03:00Z</dcterms:modified>
</cp:coreProperties>
</file>